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4C929" w14:textId="76660E4C" w:rsidR="00B1777A" w:rsidRDefault="001D6622" w:rsidP="00B1777A">
      <w:pPr>
        <w:spacing w:line="240" w:lineRule="auto"/>
        <w:jc w:val="center"/>
        <w:rPr>
          <w:b/>
          <w:bCs/>
          <w:sz w:val="24"/>
          <w:szCs w:val="24"/>
          <w:lang w:val="ru-RU"/>
        </w:rPr>
      </w:pPr>
      <w:r w:rsidRPr="00DF27D5">
        <w:rPr>
          <w:b/>
          <w:bCs/>
          <w:sz w:val="24"/>
          <w:szCs w:val="24"/>
          <w:lang w:val="ru-RU"/>
        </w:rPr>
        <w:t xml:space="preserve">Контракт </w:t>
      </w:r>
      <w:r w:rsidRPr="008564AB">
        <w:rPr>
          <w:b/>
          <w:bCs/>
          <w:sz w:val="24"/>
          <w:szCs w:val="24"/>
        </w:rPr>
        <w:t>ENI</w:t>
      </w:r>
      <w:r w:rsidRPr="00DF27D5">
        <w:rPr>
          <w:b/>
          <w:bCs/>
          <w:sz w:val="24"/>
          <w:szCs w:val="24"/>
          <w:lang w:val="ru-RU"/>
        </w:rPr>
        <w:t xml:space="preserve">/2019/412-346 </w:t>
      </w:r>
      <w:r w:rsidR="00DF27D5">
        <w:rPr>
          <w:b/>
          <w:bCs/>
          <w:sz w:val="24"/>
          <w:szCs w:val="24"/>
          <w:lang w:val="ru-RU"/>
        </w:rPr>
        <w:t>–</w:t>
      </w:r>
      <w:r w:rsidR="000D71B9" w:rsidRPr="00DF27D5">
        <w:rPr>
          <w:b/>
          <w:bCs/>
          <w:sz w:val="24"/>
          <w:szCs w:val="24"/>
          <w:lang w:val="ru-RU"/>
        </w:rPr>
        <w:t xml:space="preserve"> </w:t>
      </w:r>
      <w:r w:rsidR="00DF27D5">
        <w:rPr>
          <w:b/>
          <w:bCs/>
          <w:sz w:val="24"/>
          <w:szCs w:val="24"/>
          <w:lang w:val="ru-RU"/>
        </w:rPr>
        <w:t>КОНКУРС ПРОЕКТНЫХ ПРЕДЛОЖЕНИЙ</w:t>
      </w:r>
    </w:p>
    <w:p w14:paraId="35F4A287" w14:textId="54A91CDA" w:rsidR="00402A4E" w:rsidRPr="00DF27D5" w:rsidRDefault="001D6622" w:rsidP="00B1777A">
      <w:pPr>
        <w:spacing w:line="240" w:lineRule="auto"/>
        <w:jc w:val="center"/>
        <w:rPr>
          <w:b/>
          <w:bCs/>
          <w:sz w:val="24"/>
          <w:szCs w:val="24"/>
          <w:lang w:val="ru-RU"/>
        </w:rPr>
      </w:pPr>
      <w:r w:rsidRPr="00DF27D5">
        <w:rPr>
          <w:b/>
          <w:bCs/>
          <w:sz w:val="24"/>
          <w:szCs w:val="24"/>
          <w:lang w:val="ru-RU"/>
        </w:rPr>
        <w:t>"МОЛОДЫЕ СОЦИАЛЬНЫЕ ПРЕДПРИНИМАТЕЛИ"</w:t>
      </w:r>
    </w:p>
    <w:p w14:paraId="2BD041BD" w14:textId="77777777" w:rsidR="008564AB" w:rsidRPr="00DF27D5" w:rsidRDefault="008564AB" w:rsidP="00E27776">
      <w:pPr>
        <w:jc w:val="center"/>
        <w:rPr>
          <w:b/>
          <w:bCs/>
          <w:sz w:val="28"/>
          <w:szCs w:val="28"/>
          <w:lang w:val="ru-RU"/>
        </w:rPr>
      </w:pPr>
    </w:p>
    <w:p w14:paraId="050BEE49" w14:textId="60ABCBE2" w:rsidR="00402A4E" w:rsidRPr="00DF27D5" w:rsidRDefault="001D6622">
      <w:pPr>
        <w:jc w:val="center"/>
        <w:rPr>
          <w:b/>
          <w:bCs/>
          <w:sz w:val="32"/>
          <w:szCs w:val="32"/>
          <w:lang w:val="ru-RU"/>
        </w:rPr>
      </w:pPr>
      <w:r w:rsidRPr="00DF27D5">
        <w:rPr>
          <w:b/>
          <w:bCs/>
          <w:sz w:val="32"/>
          <w:szCs w:val="32"/>
          <w:lang w:val="ru-RU"/>
        </w:rPr>
        <w:t xml:space="preserve">ПРИЛОЖЕНИЕ </w:t>
      </w:r>
      <w:r w:rsidR="00E268BC" w:rsidRPr="00DF27D5">
        <w:rPr>
          <w:b/>
          <w:bCs/>
          <w:sz w:val="32"/>
          <w:szCs w:val="32"/>
          <w:lang w:val="ru-RU"/>
        </w:rPr>
        <w:t xml:space="preserve">2 - ФОРМА КОНЦЕПТУАЛЬНОЙ </w:t>
      </w:r>
      <w:r w:rsidR="00DF27D5">
        <w:rPr>
          <w:b/>
          <w:bCs/>
          <w:sz w:val="32"/>
          <w:szCs w:val="32"/>
          <w:lang w:val="ru-RU"/>
        </w:rPr>
        <w:t>НОТЫ</w:t>
      </w:r>
      <w:r w:rsidR="00E268BC" w:rsidRPr="00DF27D5">
        <w:rPr>
          <w:b/>
          <w:bCs/>
          <w:sz w:val="32"/>
          <w:szCs w:val="32"/>
          <w:lang w:val="ru-RU"/>
        </w:rPr>
        <w:t xml:space="preserve"> </w:t>
      </w:r>
    </w:p>
    <w:p w14:paraId="4D03471B" w14:textId="77777777" w:rsidR="00B87961" w:rsidRPr="00DF27D5" w:rsidRDefault="00B87961" w:rsidP="00B87961">
      <w:pPr>
        <w:jc w:val="both"/>
        <w:rPr>
          <w:color w:val="FF0000"/>
          <w:sz w:val="24"/>
          <w:szCs w:val="24"/>
          <w:lang w:val="ru-RU"/>
        </w:rPr>
      </w:pPr>
    </w:p>
    <w:p w14:paraId="35C126CF" w14:textId="477C4396" w:rsidR="00402A4E" w:rsidRPr="00DF27D5" w:rsidRDefault="001D6622">
      <w:pPr>
        <w:jc w:val="both"/>
        <w:rPr>
          <w:rFonts w:ascii="Arial" w:hAnsi="Arial" w:cs="Arial"/>
          <w:color w:val="FF0000"/>
          <w:sz w:val="20"/>
          <w:szCs w:val="20"/>
          <w:lang w:val="ru-RU"/>
        </w:rPr>
      </w:pPr>
      <w:r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[Пожалуйста, удалите 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 xml:space="preserve">нижеуказанные </w:t>
      </w:r>
      <w:r w:rsidRPr="00DF27D5">
        <w:rPr>
          <w:rFonts w:ascii="Arial" w:hAnsi="Arial" w:cs="Arial"/>
          <w:color w:val="FF0000"/>
          <w:sz w:val="20"/>
          <w:szCs w:val="20"/>
          <w:lang w:val="ru-RU"/>
        </w:rPr>
        <w:t>инструкции</w:t>
      </w:r>
      <w:r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 перед подачей концептуальной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 xml:space="preserve"> ноты</w:t>
      </w:r>
      <w:r w:rsidRPr="00DF27D5">
        <w:rPr>
          <w:rFonts w:ascii="Arial" w:hAnsi="Arial" w:cs="Arial"/>
          <w:color w:val="FF0000"/>
          <w:sz w:val="20"/>
          <w:szCs w:val="20"/>
          <w:lang w:val="ru-RU"/>
        </w:rPr>
        <w:t>]</w:t>
      </w:r>
    </w:p>
    <w:p w14:paraId="4DFAA731" w14:textId="0344AAA0" w:rsidR="00402A4E" w:rsidRPr="00DF27D5" w:rsidRDefault="001D6622">
      <w:pPr>
        <w:jc w:val="both"/>
        <w:rPr>
          <w:rFonts w:ascii="Arial" w:hAnsi="Arial" w:cs="Arial"/>
          <w:color w:val="FF0000"/>
          <w:sz w:val="20"/>
          <w:szCs w:val="20"/>
          <w:lang w:val="ru-RU"/>
        </w:rPr>
      </w:pPr>
      <w:r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ИНСТРУКЦИИ ПО </w:t>
      </w:r>
      <w:r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СОСТАВЛЕНИЮ КОНЦЕПТУАЛЬНОЙ 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>НОТЫ</w:t>
      </w:r>
      <w:r w:rsidRPr="00DF27D5">
        <w:rPr>
          <w:rFonts w:ascii="Arial" w:hAnsi="Arial" w:cs="Arial"/>
          <w:color w:val="FF0000"/>
          <w:sz w:val="20"/>
          <w:szCs w:val="20"/>
          <w:lang w:val="ru-RU"/>
        </w:rPr>
        <w:t>:</w:t>
      </w:r>
    </w:p>
    <w:p w14:paraId="23ECF465" w14:textId="4D6082C8" w:rsidR="00402A4E" w:rsidRPr="00DF27D5" w:rsidRDefault="001D6622">
      <w:pPr>
        <w:pStyle w:val="a7"/>
        <w:numPr>
          <w:ilvl w:val="0"/>
          <w:numId w:val="1"/>
        </w:numPr>
        <w:spacing w:line="276" w:lineRule="auto"/>
        <w:jc w:val="both"/>
        <w:rPr>
          <w:rFonts w:ascii="Arial" w:hAnsi="Arial" w:cs="Arial"/>
          <w:color w:val="FF0000"/>
          <w:sz w:val="20"/>
          <w:szCs w:val="20"/>
          <w:lang w:val="ru-RU"/>
        </w:rPr>
      </w:pPr>
      <w:r w:rsidRPr="00DF27D5">
        <w:rPr>
          <w:rFonts w:ascii="Arial" w:hAnsi="Arial" w:cs="Arial"/>
          <w:color w:val="FF0000"/>
          <w:sz w:val="20"/>
          <w:szCs w:val="20"/>
          <w:lang w:val="ru-RU"/>
        </w:rPr>
        <w:t>предостав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>ьте</w:t>
      </w:r>
      <w:r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 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 xml:space="preserve">исчерпывающую </w:t>
      </w:r>
      <w:r w:rsidRPr="00DF27D5">
        <w:rPr>
          <w:rFonts w:ascii="Arial" w:hAnsi="Arial" w:cs="Arial"/>
          <w:color w:val="FF0000"/>
          <w:sz w:val="20"/>
          <w:szCs w:val="20"/>
          <w:lang w:val="ru-RU"/>
        </w:rPr>
        <w:t>информацию (поскольку оценка будет основываться исключительно на предоставленной информации)</w:t>
      </w:r>
    </w:p>
    <w:p w14:paraId="54688841" w14:textId="54A249C2" w:rsidR="00402A4E" w:rsidRPr="00DF27D5" w:rsidRDefault="00DF27D5">
      <w:pPr>
        <w:pStyle w:val="a7"/>
        <w:numPr>
          <w:ilvl w:val="0"/>
          <w:numId w:val="1"/>
        </w:numPr>
        <w:spacing w:line="276" w:lineRule="auto"/>
        <w:jc w:val="both"/>
        <w:rPr>
          <w:rFonts w:ascii="Arial" w:hAnsi="Arial" w:cs="Arial"/>
          <w:color w:val="FF0000"/>
          <w:sz w:val="20"/>
          <w:szCs w:val="20"/>
          <w:lang w:val="ru-RU"/>
        </w:rPr>
      </w:pPr>
      <w:r>
        <w:rPr>
          <w:rFonts w:ascii="Arial" w:hAnsi="Arial" w:cs="Arial"/>
          <w:color w:val="FF0000"/>
          <w:sz w:val="20"/>
          <w:szCs w:val="20"/>
          <w:lang w:val="ru-RU"/>
        </w:rPr>
        <w:t>излагайте максимально ясно</w:t>
      </w:r>
      <w:r w:rsidR="001D6622" w:rsidRPr="00DF27D5">
        <w:rPr>
          <w:rFonts w:ascii="Arial" w:hAnsi="Arial" w:cs="Arial"/>
          <w:color w:val="FF0000"/>
          <w:sz w:val="20"/>
          <w:szCs w:val="20"/>
          <w:lang w:val="ru-RU"/>
        </w:rPr>
        <w:t>, чтобы облегчить процесс оценки</w:t>
      </w:r>
    </w:p>
    <w:p w14:paraId="493FFCFB" w14:textId="10D76401" w:rsidR="00402A4E" w:rsidRPr="00DF27D5" w:rsidRDefault="001D6622">
      <w:pPr>
        <w:pStyle w:val="a7"/>
        <w:numPr>
          <w:ilvl w:val="0"/>
          <w:numId w:val="1"/>
        </w:numPr>
        <w:spacing w:line="276" w:lineRule="auto"/>
        <w:jc w:val="both"/>
        <w:rPr>
          <w:rFonts w:ascii="Arial" w:hAnsi="Arial" w:cs="Arial"/>
          <w:color w:val="FF0000"/>
          <w:sz w:val="20"/>
          <w:szCs w:val="20"/>
          <w:lang w:val="ru-RU"/>
        </w:rPr>
      </w:pPr>
      <w:r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ответьте на каждый из вопросов 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 xml:space="preserve">в нижеуказанных разделах </w:t>
      </w:r>
      <w:r w:rsidR="00B87961"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в 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>указанном порядке очередности</w:t>
      </w:r>
    </w:p>
    <w:p w14:paraId="36D8FB15" w14:textId="5BFDB9BA" w:rsidR="00402A4E" w:rsidRPr="00DF27D5" w:rsidRDefault="001D6622">
      <w:pPr>
        <w:pStyle w:val="a7"/>
        <w:numPr>
          <w:ilvl w:val="0"/>
          <w:numId w:val="1"/>
        </w:numPr>
        <w:spacing w:line="276" w:lineRule="auto"/>
        <w:jc w:val="both"/>
        <w:rPr>
          <w:rFonts w:ascii="Arial" w:hAnsi="Arial" w:cs="Arial"/>
          <w:color w:val="FF0000"/>
          <w:sz w:val="20"/>
          <w:szCs w:val="20"/>
          <w:lang w:val="ru-RU"/>
        </w:rPr>
      </w:pPr>
      <w:r w:rsidRPr="00DF27D5">
        <w:rPr>
          <w:rFonts w:ascii="Arial" w:hAnsi="Arial" w:cs="Arial"/>
          <w:color w:val="FF0000"/>
          <w:sz w:val="20"/>
          <w:szCs w:val="20"/>
          <w:lang w:val="ru-RU"/>
        </w:rPr>
        <w:t>использ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 xml:space="preserve">уйте </w:t>
      </w:r>
      <w:r w:rsidR="00B87961"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шрифт </w:t>
      </w:r>
      <w:r w:rsidR="00B87961" w:rsidRPr="00BE2A72">
        <w:rPr>
          <w:rFonts w:ascii="Arial" w:hAnsi="Arial" w:cs="Arial"/>
          <w:color w:val="FF0000"/>
          <w:sz w:val="20"/>
          <w:szCs w:val="20"/>
        </w:rPr>
        <w:t>Arial</w:t>
      </w:r>
      <w:r w:rsidR="00B87961"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 10 с полями 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 xml:space="preserve">в </w:t>
      </w:r>
      <w:r w:rsidR="00B87961" w:rsidRPr="00DF27D5">
        <w:rPr>
          <w:rFonts w:ascii="Arial" w:hAnsi="Arial" w:cs="Arial"/>
          <w:color w:val="FF0000"/>
          <w:sz w:val="20"/>
          <w:szCs w:val="20"/>
          <w:lang w:val="ru-RU"/>
        </w:rPr>
        <w:t>2 см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 xml:space="preserve"> и </w:t>
      </w:r>
      <w:r w:rsidR="00B87961" w:rsidRPr="00DF27D5">
        <w:rPr>
          <w:rFonts w:ascii="Arial" w:hAnsi="Arial" w:cs="Arial"/>
          <w:color w:val="FF0000"/>
          <w:sz w:val="20"/>
          <w:szCs w:val="20"/>
          <w:lang w:val="ru-RU"/>
        </w:rPr>
        <w:t>одинарны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>м</w:t>
      </w:r>
      <w:r w:rsidR="00B87961"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 межстрочны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>м</w:t>
      </w:r>
      <w:r w:rsidR="00B87961" w:rsidRPr="00DF27D5">
        <w:rPr>
          <w:rFonts w:ascii="Arial" w:hAnsi="Arial" w:cs="Arial"/>
          <w:color w:val="FF0000"/>
          <w:sz w:val="20"/>
          <w:szCs w:val="20"/>
          <w:lang w:val="ru-RU"/>
        </w:rPr>
        <w:t xml:space="preserve"> интервал</w:t>
      </w:r>
      <w:r w:rsidR="00DF27D5">
        <w:rPr>
          <w:rFonts w:ascii="Arial" w:hAnsi="Arial" w:cs="Arial"/>
          <w:color w:val="FF0000"/>
          <w:sz w:val="20"/>
          <w:szCs w:val="20"/>
          <w:lang w:val="ru-RU"/>
        </w:rPr>
        <w:t>ом</w:t>
      </w:r>
    </w:p>
    <w:p w14:paraId="171184C4" w14:textId="290F0269" w:rsidR="00FE361B" w:rsidRPr="00DF27D5" w:rsidRDefault="00FE361B" w:rsidP="00FE361B">
      <w:pPr>
        <w:jc w:val="both"/>
        <w:rPr>
          <w:rFonts w:ascii="Arial" w:hAnsi="Arial" w:cs="Arial"/>
          <w:sz w:val="20"/>
          <w:szCs w:val="20"/>
          <w:lang w:val="ru-RU"/>
        </w:rPr>
      </w:pPr>
    </w:p>
    <w:p w14:paraId="3D251C90" w14:textId="2E9C37D2" w:rsidR="00402A4E" w:rsidRDefault="00440F19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lang w:val="ru-RU"/>
        </w:rPr>
        <w:t xml:space="preserve">Основная </w:t>
      </w:r>
      <w:proofErr w:type="spellStart"/>
      <w:r w:rsidR="001D6622" w:rsidRPr="00FE361B">
        <w:rPr>
          <w:rFonts w:ascii="Arial" w:hAnsi="Arial" w:cs="Arial"/>
          <w:b/>
          <w:bCs/>
          <w:sz w:val="20"/>
          <w:szCs w:val="20"/>
        </w:rPr>
        <w:t>информация</w:t>
      </w:r>
      <w:proofErr w:type="spellEnd"/>
      <w:r w:rsidR="001D6622" w:rsidRPr="00FE361B">
        <w:rPr>
          <w:rFonts w:ascii="Arial" w:hAnsi="Arial" w:cs="Arial"/>
          <w:b/>
          <w:bCs/>
          <w:sz w:val="20"/>
          <w:szCs w:val="20"/>
        </w:rPr>
        <w:t xml:space="preserve"> о </w:t>
      </w:r>
      <w:proofErr w:type="spellStart"/>
      <w:r w:rsidR="001D6622" w:rsidRPr="00FE361B">
        <w:rPr>
          <w:rFonts w:ascii="Arial" w:hAnsi="Arial" w:cs="Arial"/>
          <w:b/>
          <w:bCs/>
          <w:sz w:val="20"/>
          <w:szCs w:val="20"/>
        </w:rPr>
        <w:t>Проекте</w:t>
      </w:r>
      <w:proofErr w:type="spellEnd"/>
      <w:r w:rsidR="001D6622" w:rsidRPr="00FE361B">
        <w:rPr>
          <w:rFonts w:ascii="Arial" w:hAnsi="Arial" w:cs="Arial"/>
          <w:b/>
          <w:bCs/>
          <w:sz w:val="20"/>
          <w:szCs w:val="20"/>
        </w:rPr>
        <w:t>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FE361B" w14:paraId="72C90632" w14:textId="77777777" w:rsidTr="00BE6E2D">
        <w:tc>
          <w:tcPr>
            <w:tcW w:w="2972" w:type="dxa"/>
          </w:tcPr>
          <w:p w14:paraId="53C5822C" w14:textId="70AF3D3E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Название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6E2D">
              <w:rPr>
                <w:rFonts w:ascii="Arial" w:hAnsi="Arial" w:cs="Arial"/>
                <w:sz w:val="20"/>
                <w:szCs w:val="20"/>
                <w:lang w:val="ru-RU"/>
              </w:rPr>
              <w:t>П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роекта</w:t>
            </w:r>
            <w:proofErr w:type="spellEnd"/>
          </w:p>
        </w:tc>
        <w:tc>
          <w:tcPr>
            <w:tcW w:w="6090" w:type="dxa"/>
          </w:tcPr>
          <w:p w14:paraId="35CF7505" w14:textId="77777777" w:rsidR="00FE361B" w:rsidRDefault="00FE361B" w:rsidP="00FE361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A409D" w14:paraId="05F9EC7E" w14:textId="77777777" w:rsidTr="00BE6E2D">
        <w:tc>
          <w:tcPr>
            <w:tcW w:w="2972" w:type="dxa"/>
          </w:tcPr>
          <w:p w14:paraId="5B1FC539" w14:textId="77777777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Лот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ky-KG"/>
              </w:rPr>
              <w:t>№</w:t>
            </w:r>
          </w:p>
        </w:tc>
        <w:tc>
          <w:tcPr>
            <w:tcW w:w="6090" w:type="dxa"/>
          </w:tcPr>
          <w:p w14:paraId="0B062659" w14:textId="77777777" w:rsidR="005A409D" w:rsidRDefault="005A409D" w:rsidP="00FE361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2C4" w:rsidRPr="00DF27D5" w14:paraId="42755A3D" w14:textId="77777777" w:rsidTr="00BE6E2D">
        <w:tc>
          <w:tcPr>
            <w:tcW w:w="2972" w:type="dxa"/>
          </w:tcPr>
          <w:p w14:paraId="6CDE037B" w14:textId="1E5912D5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Место</w:t>
            </w:r>
            <w:proofErr w:type="spellEnd"/>
            <w:r w:rsidR="00BE6E2D">
              <w:rPr>
                <w:rFonts w:ascii="Arial" w:hAnsi="Arial" w:cs="Arial"/>
                <w:sz w:val="20"/>
                <w:szCs w:val="20"/>
                <w:lang w:val="ru-RU"/>
              </w:rPr>
              <w:t xml:space="preserve"> реализации П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роекта</w:t>
            </w:r>
            <w:proofErr w:type="spellEnd"/>
          </w:p>
        </w:tc>
        <w:tc>
          <w:tcPr>
            <w:tcW w:w="6090" w:type="dxa"/>
          </w:tcPr>
          <w:p w14:paraId="1C38757B" w14:textId="77777777" w:rsidR="00402A4E" w:rsidRPr="00DF27D5" w:rsidRDefault="001D6622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</w:pPr>
            <w:r w:rsidRPr="00DF27D5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>указать регион(ы) целевой страны</w:t>
            </w:r>
          </w:p>
        </w:tc>
      </w:tr>
      <w:tr w:rsidR="00C712C4" w14:paraId="03C45F48" w14:textId="77777777" w:rsidTr="00BE6E2D">
        <w:tc>
          <w:tcPr>
            <w:tcW w:w="2972" w:type="dxa"/>
          </w:tcPr>
          <w:p w14:paraId="3CFFA376" w14:textId="22461ABC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Продолжительность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6E2D">
              <w:rPr>
                <w:rFonts w:ascii="Arial" w:hAnsi="Arial" w:cs="Arial"/>
                <w:sz w:val="20"/>
                <w:szCs w:val="20"/>
                <w:lang w:val="ru-RU"/>
              </w:rPr>
              <w:t>П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роекта</w:t>
            </w:r>
            <w:proofErr w:type="spellEnd"/>
          </w:p>
        </w:tc>
        <w:tc>
          <w:tcPr>
            <w:tcW w:w="6090" w:type="dxa"/>
          </w:tcPr>
          <w:p w14:paraId="362EAD0D" w14:textId="77777777" w:rsidR="00402A4E" w:rsidRDefault="001D6622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712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в </w:t>
            </w:r>
            <w:proofErr w:type="spellStart"/>
            <w:r w:rsidRPr="00C712C4">
              <w:rPr>
                <w:rFonts w:ascii="Arial" w:hAnsi="Arial" w:cs="Arial"/>
                <w:i/>
                <w:iCs/>
                <w:sz w:val="20"/>
                <w:szCs w:val="20"/>
              </w:rPr>
              <w:t>месяцах</w:t>
            </w:r>
            <w:proofErr w:type="spellEnd"/>
          </w:p>
        </w:tc>
      </w:tr>
      <w:tr w:rsidR="00970B27" w14:paraId="5956EE77" w14:textId="77777777" w:rsidTr="00BE6E2D">
        <w:tc>
          <w:tcPr>
            <w:tcW w:w="2972" w:type="dxa"/>
          </w:tcPr>
          <w:p w14:paraId="37B194A1" w14:textId="77777777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Запрашиваемый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бюджет</w:t>
            </w:r>
            <w:proofErr w:type="spellEnd"/>
          </w:p>
        </w:tc>
        <w:tc>
          <w:tcPr>
            <w:tcW w:w="6090" w:type="dxa"/>
          </w:tcPr>
          <w:p w14:paraId="329FB437" w14:textId="77777777" w:rsidR="00402A4E" w:rsidRDefault="001D6622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в </w:t>
            </w:r>
            <w:proofErr w:type="spellStart"/>
            <w:r>
              <w:rPr>
                <w:rFonts w:ascii="Arial" w:hAnsi="Arial" w:cs="Arial"/>
                <w:i/>
                <w:iCs/>
                <w:sz w:val="20"/>
                <w:szCs w:val="20"/>
              </w:rPr>
              <w:t>местной</w:t>
            </w:r>
            <w:proofErr w:type="spellEnd"/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sz w:val="20"/>
                <w:szCs w:val="20"/>
              </w:rPr>
              <w:t>валюте</w:t>
            </w:r>
            <w:proofErr w:type="spellEnd"/>
          </w:p>
        </w:tc>
      </w:tr>
      <w:tr w:rsidR="00FE361B" w14:paraId="05075967" w14:textId="77777777" w:rsidTr="00BE6E2D">
        <w:tc>
          <w:tcPr>
            <w:tcW w:w="2972" w:type="dxa"/>
          </w:tcPr>
          <w:p w14:paraId="33D15FA6" w14:textId="057FDF5B" w:rsidR="00402A4E" w:rsidRDefault="00DD31E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ru-RU"/>
              </w:rPr>
              <w:t>Название / и</w:t>
            </w:r>
            <w:proofErr w:type="spellStart"/>
            <w:r w:rsidR="001D6622">
              <w:rPr>
                <w:rFonts w:ascii="Arial" w:hAnsi="Arial" w:cs="Arial"/>
                <w:sz w:val="20"/>
                <w:szCs w:val="20"/>
              </w:rPr>
              <w:t>мя</w:t>
            </w:r>
            <w:proofErr w:type="spellEnd"/>
            <w:r w:rsidR="001D662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ru-RU"/>
              </w:rPr>
              <w:t>З</w:t>
            </w:r>
            <w:proofErr w:type="spellStart"/>
            <w:r w:rsidR="001D6622">
              <w:rPr>
                <w:rFonts w:ascii="Arial" w:hAnsi="Arial" w:cs="Arial"/>
                <w:sz w:val="20"/>
                <w:szCs w:val="20"/>
              </w:rPr>
              <w:t>аявителя</w:t>
            </w:r>
            <w:proofErr w:type="spellEnd"/>
          </w:p>
        </w:tc>
        <w:tc>
          <w:tcPr>
            <w:tcW w:w="6090" w:type="dxa"/>
          </w:tcPr>
          <w:p w14:paraId="00A996B5" w14:textId="77777777" w:rsidR="00FE361B" w:rsidRDefault="00FE361B" w:rsidP="00FE361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361B" w:rsidRPr="00DF27D5" w14:paraId="47A01E03" w14:textId="77777777" w:rsidTr="00BE6E2D">
        <w:tc>
          <w:tcPr>
            <w:tcW w:w="2972" w:type="dxa"/>
          </w:tcPr>
          <w:p w14:paraId="024F2997" w14:textId="75603B5F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Юридический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E361B">
              <w:rPr>
                <w:rFonts w:ascii="Arial" w:hAnsi="Arial" w:cs="Arial"/>
                <w:sz w:val="20"/>
                <w:szCs w:val="20"/>
              </w:rPr>
              <w:t>статус</w:t>
            </w:r>
            <w:proofErr w:type="spellEnd"/>
            <w:r w:rsidR="00FE361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D31ED">
              <w:rPr>
                <w:rFonts w:ascii="Arial" w:hAnsi="Arial" w:cs="Arial"/>
                <w:sz w:val="20"/>
                <w:szCs w:val="20"/>
                <w:lang w:val="ru-RU"/>
              </w:rPr>
              <w:t>З</w:t>
            </w:r>
            <w:proofErr w:type="spellStart"/>
            <w:r w:rsidR="00FE361B">
              <w:rPr>
                <w:rFonts w:ascii="Arial" w:hAnsi="Arial" w:cs="Arial"/>
                <w:sz w:val="20"/>
                <w:szCs w:val="20"/>
              </w:rPr>
              <w:t>аявителя</w:t>
            </w:r>
            <w:proofErr w:type="spellEnd"/>
            <w:r w:rsidR="00FE361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249D5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="003249D5">
              <w:rPr>
                <w:rFonts w:ascii="Arial" w:hAnsi="Arial" w:cs="Arial"/>
                <w:sz w:val="20"/>
                <w:szCs w:val="20"/>
              </w:rPr>
              <w:t>Лот</w:t>
            </w:r>
            <w:proofErr w:type="spellEnd"/>
            <w:r w:rsidR="003249D5">
              <w:rPr>
                <w:rFonts w:ascii="Arial" w:hAnsi="Arial" w:cs="Arial"/>
                <w:sz w:val="20"/>
                <w:szCs w:val="20"/>
              </w:rPr>
              <w:t xml:space="preserve"> 1)</w:t>
            </w:r>
          </w:p>
        </w:tc>
        <w:tc>
          <w:tcPr>
            <w:tcW w:w="6090" w:type="dxa"/>
          </w:tcPr>
          <w:p w14:paraId="31FB47DE" w14:textId="77777777" w:rsidR="00402A4E" w:rsidRPr="00DF27D5" w:rsidRDefault="001D6622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</w:pPr>
            <w:r w:rsidRPr="00DF27D5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 xml:space="preserve">некоммерческая организация (НПО) / коммерческая организация / индивидуальный предприниматель </w:t>
            </w:r>
            <w:r w:rsidR="003249D5" w:rsidRPr="00DF27D5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>/ незарегистрированные группы / физические лица</w:t>
            </w:r>
          </w:p>
        </w:tc>
      </w:tr>
      <w:tr w:rsidR="003249D5" w:rsidRPr="00DF27D5" w14:paraId="786BC4B3" w14:textId="77777777" w:rsidTr="00BE6E2D">
        <w:tc>
          <w:tcPr>
            <w:tcW w:w="2972" w:type="dxa"/>
          </w:tcPr>
          <w:p w14:paraId="1000EA78" w14:textId="3685AF13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Юридический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статус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D31ED">
              <w:rPr>
                <w:rFonts w:ascii="Arial" w:hAnsi="Arial" w:cs="Arial"/>
                <w:sz w:val="20"/>
                <w:szCs w:val="20"/>
                <w:lang w:val="ru-RU"/>
              </w:rPr>
              <w:t>З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аявителя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Лот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2)</w:t>
            </w:r>
          </w:p>
        </w:tc>
        <w:tc>
          <w:tcPr>
            <w:tcW w:w="6090" w:type="dxa"/>
          </w:tcPr>
          <w:p w14:paraId="0E2FA768" w14:textId="77777777" w:rsidR="00402A4E" w:rsidRPr="00DF27D5" w:rsidRDefault="001D6622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</w:pPr>
            <w:r w:rsidRPr="00DF27D5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 xml:space="preserve">некоммерческая организация (НПО) / коммерческая организация </w:t>
            </w:r>
          </w:p>
        </w:tc>
      </w:tr>
      <w:tr w:rsidR="00FE361B" w:rsidRPr="00DF27D5" w14:paraId="0AF23425" w14:textId="77777777" w:rsidTr="00BE6E2D">
        <w:tc>
          <w:tcPr>
            <w:tcW w:w="2972" w:type="dxa"/>
          </w:tcPr>
          <w:p w14:paraId="553601E5" w14:textId="1B831A4A" w:rsidR="00402A4E" w:rsidRPr="00DF27D5" w:rsidRDefault="001D6622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 w:rsidRPr="00DF27D5">
              <w:rPr>
                <w:rFonts w:ascii="Arial" w:hAnsi="Arial" w:cs="Arial"/>
                <w:sz w:val="20"/>
                <w:szCs w:val="20"/>
                <w:lang w:val="ru-RU"/>
              </w:rPr>
              <w:t xml:space="preserve">Дата и место регистрации </w:t>
            </w:r>
            <w:r w:rsidR="00ED26BF">
              <w:rPr>
                <w:rFonts w:ascii="Arial" w:hAnsi="Arial" w:cs="Arial"/>
                <w:sz w:val="20"/>
                <w:szCs w:val="20"/>
                <w:lang w:val="ru-RU"/>
              </w:rPr>
              <w:t>З</w:t>
            </w:r>
            <w:r w:rsidRPr="00DF27D5">
              <w:rPr>
                <w:rFonts w:ascii="Arial" w:hAnsi="Arial" w:cs="Arial"/>
                <w:sz w:val="20"/>
                <w:szCs w:val="20"/>
                <w:lang w:val="ru-RU"/>
              </w:rPr>
              <w:t>аявителя</w:t>
            </w:r>
          </w:p>
        </w:tc>
        <w:tc>
          <w:tcPr>
            <w:tcW w:w="6090" w:type="dxa"/>
          </w:tcPr>
          <w:p w14:paraId="3B7B7988" w14:textId="77777777" w:rsidR="00FE361B" w:rsidRPr="00DF27D5" w:rsidRDefault="00FE361B" w:rsidP="00FE361B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1078A9" w:rsidRPr="00DF27D5" w14:paraId="372B52AB" w14:textId="77777777" w:rsidTr="00BE6E2D">
        <w:tc>
          <w:tcPr>
            <w:tcW w:w="2972" w:type="dxa"/>
          </w:tcPr>
          <w:p w14:paraId="13F3821D" w14:textId="45ED7ACF" w:rsidR="00402A4E" w:rsidRDefault="001D662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Контактная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информация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D26BF">
              <w:rPr>
                <w:rFonts w:ascii="Arial" w:hAnsi="Arial" w:cs="Arial"/>
                <w:sz w:val="20"/>
                <w:szCs w:val="20"/>
                <w:lang w:val="ru-RU"/>
              </w:rPr>
              <w:t>З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аявителя</w:t>
            </w:r>
            <w:proofErr w:type="spellEnd"/>
          </w:p>
        </w:tc>
        <w:tc>
          <w:tcPr>
            <w:tcW w:w="6090" w:type="dxa"/>
          </w:tcPr>
          <w:p w14:paraId="7FD356CB" w14:textId="77777777" w:rsidR="00402A4E" w:rsidRPr="00DF27D5" w:rsidRDefault="001D6622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</w:pPr>
            <w:r w:rsidRPr="00DF27D5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>контактное лицо, адрес электронной почты,</w:t>
            </w:r>
            <w:r w:rsidRPr="00DF27D5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 xml:space="preserve"> номера телефонов, веб-сайт и/или социальные страницы</w:t>
            </w:r>
          </w:p>
        </w:tc>
      </w:tr>
    </w:tbl>
    <w:p w14:paraId="61FA8677" w14:textId="77777777" w:rsidR="00FE361B" w:rsidRPr="00DF27D5" w:rsidRDefault="00FE361B" w:rsidP="00FE361B">
      <w:pPr>
        <w:jc w:val="both"/>
        <w:rPr>
          <w:rFonts w:ascii="Arial" w:hAnsi="Arial" w:cs="Arial"/>
          <w:sz w:val="20"/>
          <w:szCs w:val="20"/>
          <w:lang w:val="ru-RU"/>
        </w:rPr>
      </w:pPr>
    </w:p>
    <w:p w14:paraId="69B595CA" w14:textId="4B2D76BA" w:rsidR="00402A4E" w:rsidRPr="00DF27D5" w:rsidRDefault="001D6622">
      <w:pPr>
        <w:pStyle w:val="a7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ru-RU"/>
        </w:rPr>
      </w:pP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Описание </w:t>
      </w:r>
      <w:r w:rsidR="00A61B77">
        <w:rPr>
          <w:rFonts w:ascii="Arial" w:hAnsi="Arial" w:cs="Arial"/>
          <w:b/>
          <w:bCs/>
          <w:sz w:val="20"/>
          <w:szCs w:val="20"/>
          <w:lang w:val="ru-RU"/>
        </w:rPr>
        <w:t>З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аявителя </w:t>
      </w:r>
      <w:r w:rsidRPr="00DF27D5">
        <w:rPr>
          <w:rFonts w:ascii="Arial" w:hAnsi="Arial" w:cs="Arial"/>
          <w:sz w:val="20"/>
          <w:szCs w:val="20"/>
          <w:lang w:val="ru-RU"/>
        </w:rPr>
        <w:t xml:space="preserve">(не более </w:t>
      </w:r>
      <w:r w:rsidR="007E0BD2" w:rsidRPr="00DF27D5">
        <w:rPr>
          <w:rFonts w:ascii="Arial" w:hAnsi="Arial" w:cs="Arial"/>
          <w:sz w:val="20"/>
          <w:szCs w:val="20"/>
          <w:lang w:val="ru-RU"/>
        </w:rPr>
        <w:t xml:space="preserve">1/2 </w:t>
      </w:r>
      <w:r w:rsidRPr="00DF27D5">
        <w:rPr>
          <w:rFonts w:ascii="Arial" w:hAnsi="Arial" w:cs="Arial"/>
          <w:sz w:val="20"/>
          <w:szCs w:val="20"/>
          <w:lang w:val="ru-RU"/>
        </w:rPr>
        <w:t>страницы)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>:</w:t>
      </w:r>
    </w:p>
    <w:p w14:paraId="1C31E122" w14:textId="77777777" w:rsidR="00494456" w:rsidRPr="00DF27D5" w:rsidRDefault="00494456" w:rsidP="00494456">
      <w:pPr>
        <w:pStyle w:val="a7"/>
        <w:ind w:left="360"/>
        <w:jc w:val="both"/>
        <w:rPr>
          <w:rFonts w:ascii="Arial" w:hAnsi="Arial" w:cs="Arial"/>
          <w:sz w:val="20"/>
          <w:szCs w:val="20"/>
          <w:lang w:val="ru-RU"/>
        </w:rPr>
      </w:pPr>
    </w:p>
    <w:p w14:paraId="764063BC" w14:textId="60B0AC8B" w:rsidR="00402A4E" w:rsidRPr="00DF27D5" w:rsidRDefault="00D9422C">
      <w:pPr>
        <w:pStyle w:val="a7"/>
        <w:numPr>
          <w:ilvl w:val="0"/>
          <w:numId w:val="3"/>
        </w:num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>
        <w:rPr>
          <w:rFonts w:ascii="Arial" w:hAnsi="Arial" w:cs="Arial"/>
          <w:i/>
          <w:iCs/>
          <w:sz w:val="20"/>
          <w:szCs w:val="20"/>
          <w:lang w:val="ru-RU"/>
        </w:rPr>
        <w:t xml:space="preserve">Опишите свой </w:t>
      </w:r>
      <w:r w:rsidR="001D6622" w:rsidRPr="00DF27D5">
        <w:rPr>
          <w:rFonts w:ascii="Arial" w:hAnsi="Arial" w:cs="Arial"/>
          <w:i/>
          <w:iCs/>
          <w:sz w:val="20"/>
          <w:szCs w:val="20"/>
          <w:lang w:val="ru-RU"/>
        </w:rPr>
        <w:t>опыт в продвижении социального предпринимательства и создании бизнес-стартапов?</w:t>
      </w:r>
    </w:p>
    <w:p w14:paraId="1F3F1F15" w14:textId="7B9ACEF6" w:rsidR="00402A4E" w:rsidRPr="00D9422C" w:rsidRDefault="001D6622">
      <w:pPr>
        <w:pStyle w:val="a7"/>
        <w:numPr>
          <w:ilvl w:val="0"/>
          <w:numId w:val="3"/>
        </w:num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9422C">
        <w:rPr>
          <w:rFonts w:ascii="Arial" w:hAnsi="Arial" w:cs="Arial"/>
          <w:i/>
          <w:iCs/>
          <w:sz w:val="20"/>
          <w:szCs w:val="20"/>
          <w:lang w:val="ru-RU"/>
        </w:rPr>
        <w:t>Крат</w:t>
      </w:r>
      <w:r w:rsidR="00D9422C">
        <w:rPr>
          <w:rFonts w:ascii="Arial" w:hAnsi="Arial" w:cs="Arial"/>
          <w:i/>
          <w:iCs/>
          <w:sz w:val="20"/>
          <w:szCs w:val="20"/>
          <w:lang w:val="ru-RU"/>
        </w:rPr>
        <w:t xml:space="preserve">кая характеристика руководящей группы </w:t>
      </w:r>
    </w:p>
    <w:p w14:paraId="15F8D9A5" w14:textId="77777777" w:rsidR="00BC2A06" w:rsidRPr="00D9422C" w:rsidRDefault="00BC2A06" w:rsidP="00BC2A06">
      <w:pPr>
        <w:pStyle w:val="a7"/>
        <w:ind w:left="1080"/>
        <w:jc w:val="both"/>
        <w:rPr>
          <w:rFonts w:ascii="Arial" w:hAnsi="Arial" w:cs="Arial"/>
          <w:sz w:val="20"/>
          <w:szCs w:val="20"/>
          <w:lang w:val="ru-RU"/>
        </w:rPr>
      </w:pPr>
    </w:p>
    <w:p w14:paraId="10637B41" w14:textId="77777777" w:rsidR="00105C2F" w:rsidRPr="00D9422C" w:rsidRDefault="00105C2F" w:rsidP="00105C2F">
      <w:pPr>
        <w:pStyle w:val="a7"/>
        <w:ind w:left="360"/>
        <w:jc w:val="both"/>
        <w:rPr>
          <w:rFonts w:ascii="Arial" w:hAnsi="Arial" w:cs="Arial"/>
          <w:sz w:val="20"/>
          <w:szCs w:val="20"/>
          <w:lang w:val="ru-RU"/>
        </w:rPr>
      </w:pPr>
    </w:p>
    <w:p w14:paraId="53981ECD" w14:textId="6CCC4D0E" w:rsidR="00402A4E" w:rsidRPr="00DF27D5" w:rsidRDefault="001D6622">
      <w:pPr>
        <w:pStyle w:val="a7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ru-RU"/>
        </w:rPr>
      </w:pP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Описание </w:t>
      </w:r>
      <w:r w:rsidR="00D9422C">
        <w:rPr>
          <w:rFonts w:ascii="Arial" w:hAnsi="Arial" w:cs="Arial"/>
          <w:b/>
          <w:bCs/>
          <w:sz w:val="20"/>
          <w:szCs w:val="20"/>
          <w:lang w:val="ru-RU"/>
        </w:rPr>
        <w:t>П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роекта </w:t>
      </w:r>
      <w:r w:rsidRPr="00DF27D5">
        <w:rPr>
          <w:rFonts w:ascii="Arial" w:hAnsi="Arial" w:cs="Arial"/>
          <w:sz w:val="20"/>
          <w:szCs w:val="20"/>
          <w:lang w:val="ru-RU"/>
        </w:rPr>
        <w:t xml:space="preserve">(не </w:t>
      </w:r>
      <w:r w:rsidRPr="00DF27D5">
        <w:rPr>
          <w:rFonts w:ascii="Arial" w:hAnsi="Arial" w:cs="Arial"/>
          <w:sz w:val="20"/>
          <w:szCs w:val="20"/>
          <w:lang w:val="ru-RU"/>
        </w:rPr>
        <w:t>более 1 страницы)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>:</w:t>
      </w:r>
    </w:p>
    <w:p w14:paraId="51CF4E46" w14:textId="77777777" w:rsidR="00BC2A06" w:rsidRPr="00DF27D5" w:rsidRDefault="00BC2A06" w:rsidP="00BC2A06">
      <w:pPr>
        <w:pStyle w:val="a7"/>
        <w:ind w:left="360"/>
        <w:jc w:val="both"/>
        <w:rPr>
          <w:rFonts w:ascii="Arial" w:hAnsi="Arial" w:cs="Arial"/>
          <w:sz w:val="20"/>
          <w:szCs w:val="20"/>
          <w:lang w:val="ru-RU"/>
        </w:rPr>
      </w:pPr>
    </w:p>
    <w:p w14:paraId="0DE284D4" w14:textId="45627515" w:rsidR="00402A4E" w:rsidRPr="00DF27D5" w:rsidRDefault="001D6622">
      <w:pPr>
        <w:pStyle w:val="a7"/>
        <w:numPr>
          <w:ilvl w:val="0"/>
          <w:numId w:val="5"/>
        </w:numPr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>Ука</w:t>
      </w:r>
      <w:r w:rsidR="00D9422C">
        <w:rPr>
          <w:rFonts w:ascii="Arial" w:hAnsi="Arial" w:cs="Arial"/>
          <w:i/>
          <w:iCs/>
          <w:sz w:val="20"/>
          <w:szCs w:val="20"/>
          <w:lang w:val="ru-RU"/>
        </w:rPr>
        <w:t xml:space="preserve">жите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общие и конкретные цели </w:t>
      </w:r>
      <w:r w:rsidR="00D9422C">
        <w:rPr>
          <w:rFonts w:ascii="Arial" w:hAnsi="Arial" w:cs="Arial"/>
          <w:i/>
          <w:iCs/>
          <w:sz w:val="20"/>
          <w:szCs w:val="20"/>
          <w:lang w:val="ru-RU"/>
        </w:rPr>
        <w:t>П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роекта</w:t>
      </w:r>
    </w:p>
    <w:p w14:paraId="460E7123" w14:textId="70CFF3F1" w:rsidR="00402A4E" w:rsidRPr="00DF27D5" w:rsidRDefault="00D9422C">
      <w:pPr>
        <w:pStyle w:val="a7"/>
        <w:numPr>
          <w:ilvl w:val="0"/>
          <w:numId w:val="5"/>
        </w:numPr>
        <w:rPr>
          <w:rFonts w:ascii="Arial" w:hAnsi="Arial" w:cs="Arial"/>
          <w:i/>
          <w:iCs/>
          <w:sz w:val="20"/>
          <w:szCs w:val="20"/>
          <w:lang w:val="ru-RU"/>
        </w:rPr>
      </w:pPr>
      <w:r>
        <w:rPr>
          <w:rFonts w:ascii="Arial" w:hAnsi="Arial" w:cs="Arial"/>
          <w:i/>
          <w:iCs/>
          <w:sz w:val="20"/>
          <w:szCs w:val="20"/>
          <w:lang w:val="ru-RU"/>
        </w:rPr>
        <w:t>О</w:t>
      </w:r>
      <w:r w:rsidR="001D6622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жидаемые краткосрочные и долгосрочные результаты </w:t>
      </w:r>
      <w:r w:rsidR="00814BC1" w:rsidRPr="00DF27D5">
        <w:rPr>
          <w:rFonts w:ascii="Arial" w:hAnsi="Arial" w:cs="Arial"/>
          <w:i/>
          <w:iCs/>
          <w:sz w:val="20"/>
          <w:szCs w:val="20"/>
          <w:lang w:val="ru-RU"/>
        </w:rPr>
        <w:t>(</w:t>
      </w:r>
      <w:r>
        <w:rPr>
          <w:rFonts w:ascii="Arial" w:hAnsi="Arial" w:cs="Arial"/>
          <w:i/>
          <w:iCs/>
          <w:sz w:val="20"/>
          <w:szCs w:val="20"/>
          <w:lang w:val="ru-RU"/>
        </w:rPr>
        <w:t>по возможности используйте количественные показатели</w:t>
      </w:r>
      <w:r w:rsidR="00814BC1" w:rsidRPr="00DF27D5">
        <w:rPr>
          <w:rFonts w:ascii="Arial" w:hAnsi="Arial" w:cs="Arial"/>
          <w:i/>
          <w:iCs/>
          <w:sz w:val="20"/>
          <w:szCs w:val="20"/>
          <w:lang w:val="ru-RU"/>
        </w:rPr>
        <w:t>)</w:t>
      </w:r>
    </w:p>
    <w:p w14:paraId="3317276E" w14:textId="52B57037" w:rsidR="00402A4E" w:rsidRDefault="001D6622">
      <w:pPr>
        <w:pStyle w:val="a7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proofErr w:type="spellStart"/>
      <w:r w:rsidRPr="00BC2A06">
        <w:rPr>
          <w:rFonts w:ascii="Arial" w:hAnsi="Arial" w:cs="Arial"/>
          <w:i/>
          <w:iCs/>
          <w:sz w:val="20"/>
          <w:szCs w:val="20"/>
        </w:rPr>
        <w:t>Перечислите</w:t>
      </w:r>
      <w:proofErr w:type="spellEnd"/>
      <w:r w:rsidRPr="00BC2A0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C2A06">
        <w:rPr>
          <w:rFonts w:ascii="Arial" w:hAnsi="Arial" w:cs="Arial"/>
          <w:i/>
          <w:iCs/>
          <w:sz w:val="20"/>
          <w:szCs w:val="20"/>
        </w:rPr>
        <w:t>основные</w:t>
      </w:r>
      <w:proofErr w:type="spellEnd"/>
      <w:r w:rsidRPr="00BC2A06">
        <w:rPr>
          <w:rFonts w:ascii="Arial" w:hAnsi="Arial" w:cs="Arial"/>
          <w:i/>
          <w:iCs/>
          <w:sz w:val="20"/>
          <w:szCs w:val="20"/>
        </w:rPr>
        <w:t xml:space="preserve"> </w:t>
      </w:r>
      <w:r w:rsidR="000832BF">
        <w:rPr>
          <w:rFonts w:ascii="Arial" w:hAnsi="Arial" w:cs="Arial"/>
          <w:i/>
          <w:iCs/>
          <w:sz w:val="20"/>
          <w:szCs w:val="20"/>
          <w:lang w:val="ru-RU"/>
        </w:rPr>
        <w:t xml:space="preserve">мероприятия </w:t>
      </w:r>
      <w:r w:rsidRPr="00BC2A06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1A506707" w14:textId="1FC5C2DB" w:rsidR="00402A4E" w:rsidRPr="00DF27D5" w:rsidRDefault="001D6622">
      <w:pPr>
        <w:pStyle w:val="a7"/>
        <w:numPr>
          <w:ilvl w:val="0"/>
          <w:numId w:val="5"/>
        </w:numPr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Обоснуйте соответствие вашего </w:t>
      </w:r>
      <w:r w:rsidR="000832BF">
        <w:rPr>
          <w:rFonts w:ascii="Arial" w:hAnsi="Arial" w:cs="Arial"/>
          <w:i/>
          <w:iCs/>
          <w:sz w:val="20"/>
          <w:szCs w:val="20"/>
          <w:lang w:val="ru-RU"/>
        </w:rPr>
        <w:t>П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роекта данному </w:t>
      </w:r>
      <w:r w:rsidR="000832BF">
        <w:rPr>
          <w:rFonts w:ascii="Arial" w:hAnsi="Arial" w:cs="Arial"/>
          <w:i/>
          <w:iCs/>
          <w:sz w:val="20"/>
          <w:szCs w:val="20"/>
          <w:lang w:val="ru-RU"/>
        </w:rPr>
        <w:t>К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онкурсу </w:t>
      </w:r>
      <w:r w:rsidR="000832BF">
        <w:rPr>
          <w:rFonts w:ascii="Arial" w:hAnsi="Arial" w:cs="Arial"/>
          <w:i/>
          <w:iCs/>
          <w:sz w:val="20"/>
          <w:szCs w:val="20"/>
          <w:lang w:val="ru-RU"/>
        </w:rPr>
        <w:t xml:space="preserve">проектных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предложений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(включая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положительн</w:t>
      </w:r>
      <w:r w:rsidR="000832BF">
        <w:rPr>
          <w:rFonts w:ascii="Arial" w:hAnsi="Arial" w:cs="Arial"/>
          <w:i/>
          <w:iCs/>
          <w:sz w:val="20"/>
          <w:szCs w:val="20"/>
          <w:lang w:val="ru-RU"/>
        </w:rPr>
        <w:t>ое воздействие на окружающую среду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) </w:t>
      </w:r>
    </w:p>
    <w:p w14:paraId="5DBF4ED1" w14:textId="77777777" w:rsidR="00105C2F" w:rsidRPr="00DF27D5" w:rsidRDefault="00105C2F" w:rsidP="00105C2F">
      <w:pPr>
        <w:pStyle w:val="a7"/>
        <w:ind w:left="36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</w:p>
    <w:p w14:paraId="198D36A3" w14:textId="77777777" w:rsidR="00402A4E" w:rsidRPr="00DF27D5" w:rsidRDefault="001D6622">
      <w:pPr>
        <w:pStyle w:val="a7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ru-RU"/>
        </w:rPr>
      </w:pP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Описание 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продукта/услуги </w:t>
      </w:r>
      <w:r w:rsidRPr="00DF27D5">
        <w:rPr>
          <w:rFonts w:ascii="Arial" w:hAnsi="Arial" w:cs="Arial"/>
          <w:sz w:val="20"/>
          <w:szCs w:val="20"/>
          <w:lang w:val="ru-RU"/>
        </w:rPr>
        <w:t>(не более 1 страницы)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>:</w:t>
      </w:r>
    </w:p>
    <w:p w14:paraId="56C57166" w14:textId="77777777" w:rsidR="00EA572F" w:rsidRPr="00DF27D5" w:rsidRDefault="00EA572F" w:rsidP="00EA572F">
      <w:pPr>
        <w:pStyle w:val="a7"/>
        <w:ind w:left="360"/>
        <w:jc w:val="both"/>
        <w:rPr>
          <w:rFonts w:ascii="Arial" w:hAnsi="Arial" w:cs="Arial"/>
          <w:sz w:val="20"/>
          <w:szCs w:val="20"/>
          <w:lang w:val="ru-RU"/>
        </w:rPr>
      </w:pPr>
    </w:p>
    <w:p w14:paraId="5975BC71" w14:textId="77777777" w:rsidR="00402A4E" w:rsidRPr="00DF27D5" w:rsidRDefault="001D6622">
      <w:pPr>
        <w:pStyle w:val="a7"/>
        <w:numPr>
          <w:ilvl w:val="0"/>
          <w:numId w:val="4"/>
        </w:num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Какова потребность в вашем продукте или услуге?</w:t>
      </w:r>
    </w:p>
    <w:p w14:paraId="14CB21DB" w14:textId="791054FB" w:rsidR="00402A4E" w:rsidRPr="00DF27D5" w:rsidRDefault="001D6622">
      <w:pPr>
        <w:pStyle w:val="a7"/>
        <w:numPr>
          <w:ilvl w:val="0"/>
          <w:numId w:val="4"/>
        </w:num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В чем заключается ваше </w:t>
      </w:r>
      <w:r w:rsidR="002C40A3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конкурентное преимущество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и </w:t>
      </w:r>
      <w:r w:rsidR="00AB06CF">
        <w:rPr>
          <w:rFonts w:ascii="Arial" w:hAnsi="Arial" w:cs="Arial"/>
          <w:i/>
          <w:iCs/>
          <w:sz w:val="20"/>
          <w:szCs w:val="20"/>
          <w:lang w:val="ru-RU"/>
        </w:rPr>
        <w:t xml:space="preserve">чем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вы будете </w:t>
      </w:r>
      <w:r w:rsidR="00AB06CF">
        <w:rPr>
          <w:rFonts w:ascii="Arial" w:hAnsi="Arial" w:cs="Arial"/>
          <w:i/>
          <w:iCs/>
          <w:sz w:val="20"/>
          <w:szCs w:val="20"/>
          <w:lang w:val="ru-RU"/>
        </w:rPr>
        <w:t xml:space="preserve">отличаться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на рынке?</w:t>
      </w:r>
    </w:p>
    <w:p w14:paraId="4FDE8A20" w14:textId="58663949" w:rsidR="00402A4E" w:rsidRPr="00DF27D5" w:rsidRDefault="001D6622">
      <w:pPr>
        <w:pStyle w:val="a7"/>
        <w:numPr>
          <w:ilvl w:val="0"/>
          <w:numId w:val="4"/>
        </w:num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Как вы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будете </w:t>
      </w:r>
      <w:r w:rsidR="00AB06CF">
        <w:rPr>
          <w:rFonts w:ascii="Arial" w:hAnsi="Arial" w:cs="Arial"/>
          <w:i/>
          <w:iCs/>
          <w:sz w:val="20"/>
          <w:szCs w:val="20"/>
          <w:lang w:val="ru-RU"/>
        </w:rPr>
        <w:t xml:space="preserve">обеспечивать </w:t>
      </w:r>
      <w:r w:rsidR="0074198E" w:rsidRPr="00DF27D5">
        <w:rPr>
          <w:rFonts w:ascii="Arial" w:hAnsi="Arial" w:cs="Arial"/>
          <w:i/>
          <w:iCs/>
          <w:sz w:val="20"/>
          <w:szCs w:val="20"/>
          <w:lang w:val="ru-RU"/>
        </w:rPr>
        <w:t>доход</w:t>
      </w:r>
      <w:r w:rsidR="00AB06CF">
        <w:rPr>
          <w:rFonts w:ascii="Arial" w:hAnsi="Arial" w:cs="Arial"/>
          <w:i/>
          <w:iCs/>
          <w:sz w:val="20"/>
          <w:szCs w:val="20"/>
          <w:lang w:val="ru-RU"/>
        </w:rPr>
        <w:t>ы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, например, с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точки зрения соотношения продаж и расходов?</w:t>
      </w:r>
    </w:p>
    <w:p w14:paraId="2765D6FA" w14:textId="77777777" w:rsidR="00402A4E" w:rsidRPr="00DF27D5" w:rsidRDefault="001D6622">
      <w:pPr>
        <w:pStyle w:val="a7"/>
        <w:numPr>
          <w:ilvl w:val="0"/>
          <w:numId w:val="4"/>
        </w:num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Как вы будете продвигать свой бизнес?</w:t>
      </w:r>
    </w:p>
    <w:p w14:paraId="08F4F723" w14:textId="5523778C" w:rsidR="00402A4E" w:rsidRPr="00DF27D5" w:rsidRDefault="0093576E">
      <w:pPr>
        <w:pStyle w:val="a7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ru-RU"/>
        </w:rPr>
      </w:pPr>
      <w:r>
        <w:rPr>
          <w:rFonts w:ascii="Arial" w:hAnsi="Arial" w:cs="Arial"/>
          <w:i/>
          <w:iCs/>
          <w:sz w:val="20"/>
          <w:szCs w:val="20"/>
          <w:lang w:val="ru-RU"/>
        </w:rPr>
        <w:t>С чего вы н</w:t>
      </w:r>
      <w:r w:rsidR="001D6622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ачнете </w:t>
      </w:r>
      <w:r>
        <w:rPr>
          <w:rFonts w:ascii="Arial" w:hAnsi="Arial" w:cs="Arial"/>
          <w:i/>
          <w:iCs/>
          <w:sz w:val="20"/>
          <w:szCs w:val="20"/>
          <w:lang w:val="ru-RU"/>
        </w:rPr>
        <w:t>бизнес</w:t>
      </w:r>
      <w:r w:rsidR="001D6622" w:rsidRPr="00DF27D5">
        <w:rPr>
          <w:rFonts w:ascii="Arial" w:hAnsi="Arial" w:cs="Arial"/>
          <w:i/>
          <w:iCs/>
          <w:sz w:val="20"/>
          <w:szCs w:val="20"/>
          <w:lang w:val="ru-RU"/>
        </w:rPr>
        <w:t>? Каковы ваши требования к капиталу?</w:t>
      </w:r>
    </w:p>
    <w:p w14:paraId="2ED3A5E0" w14:textId="77777777" w:rsidR="00105C2F" w:rsidRPr="00DF27D5" w:rsidRDefault="00105C2F" w:rsidP="00105C2F">
      <w:pPr>
        <w:pStyle w:val="a7"/>
        <w:ind w:left="360"/>
        <w:jc w:val="both"/>
        <w:rPr>
          <w:rFonts w:ascii="Arial" w:hAnsi="Arial" w:cs="Arial"/>
          <w:sz w:val="20"/>
          <w:szCs w:val="20"/>
          <w:lang w:val="ru-RU"/>
        </w:rPr>
      </w:pPr>
    </w:p>
    <w:p w14:paraId="38B9A3AD" w14:textId="77777777" w:rsidR="00402A4E" w:rsidRPr="00DF27D5" w:rsidRDefault="001D6622">
      <w:pPr>
        <w:pStyle w:val="a7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ru-RU"/>
        </w:rPr>
      </w:pP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Описание 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целевой группы (групп) / потребителей </w:t>
      </w:r>
      <w:r w:rsidRPr="00DF27D5">
        <w:rPr>
          <w:rFonts w:ascii="Arial" w:hAnsi="Arial" w:cs="Arial"/>
          <w:sz w:val="20"/>
          <w:szCs w:val="20"/>
          <w:lang w:val="ru-RU"/>
        </w:rPr>
        <w:t xml:space="preserve">(не более </w:t>
      </w:r>
      <w:r w:rsidR="0074198E" w:rsidRPr="00DF27D5">
        <w:rPr>
          <w:rFonts w:ascii="Arial" w:hAnsi="Arial" w:cs="Arial"/>
          <w:sz w:val="20"/>
          <w:szCs w:val="20"/>
          <w:lang w:val="ru-RU"/>
        </w:rPr>
        <w:t xml:space="preserve">1/3 </w:t>
      </w:r>
      <w:r w:rsidRPr="00DF27D5">
        <w:rPr>
          <w:rFonts w:ascii="Arial" w:hAnsi="Arial" w:cs="Arial"/>
          <w:sz w:val="20"/>
          <w:szCs w:val="20"/>
          <w:lang w:val="ru-RU"/>
        </w:rPr>
        <w:t>страницы)</w:t>
      </w:r>
      <w:r w:rsidRPr="00DF27D5">
        <w:rPr>
          <w:rFonts w:ascii="Arial" w:hAnsi="Arial" w:cs="Arial"/>
          <w:b/>
          <w:bCs/>
          <w:sz w:val="20"/>
          <w:szCs w:val="20"/>
          <w:lang w:val="ru-RU"/>
        </w:rPr>
        <w:t>:</w:t>
      </w:r>
    </w:p>
    <w:p w14:paraId="2815D936" w14:textId="77777777" w:rsidR="002C40A3" w:rsidRPr="00DF27D5" w:rsidRDefault="002C40A3" w:rsidP="002C40A3">
      <w:pPr>
        <w:pStyle w:val="a7"/>
        <w:ind w:left="360"/>
        <w:jc w:val="both"/>
        <w:rPr>
          <w:rFonts w:ascii="Arial" w:hAnsi="Arial" w:cs="Arial"/>
          <w:sz w:val="20"/>
          <w:szCs w:val="20"/>
          <w:lang w:val="ru-RU"/>
        </w:rPr>
      </w:pPr>
    </w:p>
    <w:p w14:paraId="44C8F2E6" w14:textId="77777777" w:rsidR="00402A4E" w:rsidRPr="00DF27D5" w:rsidRDefault="001D6622">
      <w:pPr>
        <w:pStyle w:val="a7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Како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в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в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а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ш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целевой рынок - кто будет покупать вашу продукцию? </w:t>
      </w:r>
    </w:p>
    <w:p w14:paraId="6C1B2D3B" w14:textId="7A78E8BA" w:rsidR="00402A4E" w:rsidRPr="0093576E" w:rsidRDefault="001D6622">
      <w:pPr>
        <w:pStyle w:val="a7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Как ваш</w:t>
      </w:r>
      <w:r w:rsidR="0093576E">
        <w:rPr>
          <w:rFonts w:ascii="Arial" w:hAnsi="Arial" w:cs="Arial"/>
          <w:i/>
          <w:iCs/>
          <w:sz w:val="20"/>
          <w:szCs w:val="20"/>
          <w:lang w:val="ru-RU"/>
        </w:rPr>
        <w:t>е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 предложени</w:t>
      </w:r>
      <w:r w:rsidR="0093576E">
        <w:rPr>
          <w:rFonts w:ascii="Arial" w:hAnsi="Arial" w:cs="Arial"/>
          <w:i/>
          <w:iCs/>
          <w:sz w:val="20"/>
          <w:szCs w:val="20"/>
          <w:lang w:val="ru-RU"/>
        </w:rPr>
        <w:t>е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 </w:t>
      </w:r>
      <w:r w:rsidR="0093576E">
        <w:rPr>
          <w:rFonts w:ascii="Arial" w:hAnsi="Arial" w:cs="Arial"/>
          <w:i/>
          <w:iCs/>
          <w:sz w:val="20"/>
          <w:szCs w:val="20"/>
          <w:lang w:val="ru-RU"/>
        </w:rPr>
        <w:t xml:space="preserve">продукта / услуги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буд</w:t>
      </w:r>
      <w:r w:rsidR="0093576E">
        <w:rPr>
          <w:rFonts w:ascii="Arial" w:hAnsi="Arial" w:cs="Arial"/>
          <w:i/>
          <w:iCs/>
          <w:sz w:val="20"/>
          <w:szCs w:val="20"/>
          <w:lang w:val="ru-RU"/>
        </w:rPr>
        <w:t>е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т удовлетворять потребности клиентов? </w:t>
      </w:r>
      <w:r w:rsidR="00A75758" w:rsidRPr="0093576E">
        <w:rPr>
          <w:rFonts w:ascii="Arial" w:hAnsi="Arial" w:cs="Arial"/>
          <w:i/>
          <w:iCs/>
          <w:sz w:val="20"/>
          <w:szCs w:val="20"/>
          <w:lang w:val="ru-RU"/>
        </w:rPr>
        <w:t>Что будет стимулировать их решение о покупке?</w:t>
      </w:r>
    </w:p>
    <w:p w14:paraId="69A31BCE" w14:textId="761C2884" w:rsidR="00402A4E" w:rsidRPr="00DF27D5" w:rsidRDefault="001D6622">
      <w:pPr>
        <w:pStyle w:val="a7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Кто будет участвовать в предлагаемом бизнесе? Предус</w:t>
      </w:r>
      <w:r w:rsidR="0093576E">
        <w:rPr>
          <w:rFonts w:ascii="Arial" w:hAnsi="Arial" w:cs="Arial"/>
          <w:i/>
          <w:iCs/>
          <w:sz w:val="20"/>
          <w:szCs w:val="20"/>
          <w:lang w:val="ru-RU"/>
        </w:rPr>
        <w:t xml:space="preserve">матривает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ли ваш бизнес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возможности трудоустройства для </w:t>
      </w:r>
      <w:r w:rsidR="0093576E">
        <w:rPr>
          <w:rFonts w:ascii="Arial" w:hAnsi="Arial" w:cs="Arial"/>
          <w:i/>
          <w:iCs/>
          <w:sz w:val="20"/>
          <w:szCs w:val="20"/>
          <w:lang w:val="ru-RU"/>
        </w:rPr>
        <w:t xml:space="preserve">малообеспеченной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>и уязвимой молодежи, особенно молодых женщин</w:t>
      </w:r>
      <w:r w:rsidR="007C1FB7" w:rsidRPr="00DF27D5">
        <w:rPr>
          <w:rFonts w:ascii="Arial" w:hAnsi="Arial" w:cs="Arial"/>
          <w:i/>
          <w:iCs/>
          <w:sz w:val="20"/>
          <w:szCs w:val="20"/>
          <w:lang w:val="ru-RU"/>
        </w:rPr>
        <w:t>?</w:t>
      </w:r>
    </w:p>
    <w:p w14:paraId="12BEBD96" w14:textId="77777777" w:rsidR="007C1FB7" w:rsidRPr="00DF27D5" w:rsidRDefault="007C1FB7" w:rsidP="007C1FB7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</w:p>
    <w:p w14:paraId="32CEF73C" w14:textId="79B3CFB3" w:rsidR="00FD67EA" w:rsidRPr="00DF27D5" w:rsidRDefault="00FD67EA" w:rsidP="007C1FB7">
      <w:pPr>
        <w:spacing w:after="0" w:line="240" w:lineRule="auto"/>
        <w:jc w:val="both"/>
        <w:rPr>
          <w:rFonts w:ascii="Arial" w:hAnsi="Arial" w:cs="Arial"/>
          <w:sz w:val="20"/>
          <w:szCs w:val="20"/>
          <w:lang w:val="ru-RU"/>
        </w:rPr>
      </w:pPr>
    </w:p>
    <w:p w14:paraId="316E92EA" w14:textId="07325FEC" w:rsidR="00402A4E" w:rsidRPr="00DF27D5" w:rsidRDefault="005A7AAC">
      <w:pPr>
        <w:pStyle w:val="a7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ru-RU"/>
        </w:rPr>
      </w:pPr>
      <w:r>
        <w:rPr>
          <w:rFonts w:ascii="Arial" w:hAnsi="Arial" w:cs="Arial"/>
          <w:b/>
          <w:bCs/>
          <w:sz w:val="20"/>
          <w:szCs w:val="20"/>
          <w:lang w:val="ru-RU"/>
        </w:rPr>
        <w:t>Бюджетная смета</w:t>
      </w:r>
      <w:r w:rsidR="001D6622" w:rsidRPr="00DF27D5">
        <w:rPr>
          <w:rFonts w:ascii="Arial" w:hAnsi="Arial" w:cs="Arial"/>
          <w:b/>
          <w:bCs/>
          <w:sz w:val="20"/>
          <w:szCs w:val="20"/>
          <w:lang w:val="ru-RU"/>
        </w:rPr>
        <w:t xml:space="preserve"> </w:t>
      </w:r>
      <w:r w:rsidR="001D6622" w:rsidRPr="00DF27D5">
        <w:rPr>
          <w:rFonts w:ascii="Arial" w:hAnsi="Arial" w:cs="Arial"/>
          <w:sz w:val="20"/>
          <w:szCs w:val="20"/>
          <w:lang w:val="ru-RU"/>
        </w:rPr>
        <w:t>(</w:t>
      </w:r>
      <w:r w:rsidR="003854CB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пожалуйста, укажите </w:t>
      </w:r>
      <w:r>
        <w:rPr>
          <w:rFonts w:ascii="Arial" w:hAnsi="Arial" w:cs="Arial"/>
          <w:i/>
          <w:iCs/>
          <w:sz w:val="20"/>
          <w:szCs w:val="20"/>
          <w:lang w:val="ru-RU"/>
        </w:rPr>
        <w:t xml:space="preserve">ориентировочную </w:t>
      </w:r>
      <w:r w:rsidR="003854CB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смету в соответствии с разделами бюджета в </w:t>
      </w:r>
      <w:r>
        <w:rPr>
          <w:rFonts w:ascii="Arial" w:hAnsi="Arial" w:cs="Arial"/>
          <w:i/>
          <w:iCs/>
          <w:sz w:val="20"/>
          <w:szCs w:val="20"/>
          <w:lang w:val="ru-RU"/>
        </w:rPr>
        <w:t xml:space="preserve">нижеприведенной </w:t>
      </w:r>
      <w:r w:rsidR="003854CB" w:rsidRPr="00DF27D5">
        <w:rPr>
          <w:rFonts w:ascii="Arial" w:hAnsi="Arial" w:cs="Arial"/>
          <w:i/>
          <w:iCs/>
          <w:sz w:val="20"/>
          <w:szCs w:val="20"/>
          <w:lang w:val="ru-RU"/>
        </w:rPr>
        <w:t>таблице</w:t>
      </w:r>
      <w:r w:rsidR="001D6622" w:rsidRPr="00DF27D5">
        <w:rPr>
          <w:rFonts w:ascii="Arial" w:hAnsi="Arial" w:cs="Arial"/>
          <w:sz w:val="20"/>
          <w:szCs w:val="20"/>
          <w:lang w:val="ru-RU"/>
        </w:rPr>
        <w:t>)</w:t>
      </w:r>
    </w:p>
    <w:p w14:paraId="57AE6DFF" w14:textId="29FB8FED" w:rsidR="00B35362" w:rsidRPr="00DF27D5" w:rsidRDefault="00B35362" w:rsidP="00B35362">
      <w:pPr>
        <w:pStyle w:val="a7"/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val="ru-RU"/>
        </w:rPr>
      </w:pP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2688"/>
      </w:tblGrid>
      <w:tr w:rsidR="003854CB" w:rsidRPr="005A7AAC" w14:paraId="2CF822E4" w14:textId="77777777" w:rsidTr="00EA4847">
        <w:tc>
          <w:tcPr>
            <w:tcW w:w="6014" w:type="dxa"/>
          </w:tcPr>
          <w:p w14:paraId="7A06F61E" w14:textId="79A8461E" w:rsidR="00402A4E" w:rsidRDefault="005A7AAC">
            <w:pPr>
              <w:pStyle w:val="a7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Раздел б</w:t>
            </w:r>
            <w:proofErr w:type="spellStart"/>
            <w:r w:rsidR="001D6622" w:rsidRPr="00B51066">
              <w:rPr>
                <w:rFonts w:ascii="Arial" w:hAnsi="Arial" w:cs="Arial"/>
                <w:b/>
                <w:bCs/>
                <w:sz w:val="20"/>
                <w:szCs w:val="20"/>
              </w:rPr>
              <w:t>юджет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а</w:t>
            </w:r>
          </w:p>
          <w:p w14:paraId="624CDBDF" w14:textId="37BFD09D" w:rsidR="00B51066" w:rsidRPr="00B51066" w:rsidRDefault="00B51066" w:rsidP="00B51066">
            <w:pPr>
              <w:pStyle w:val="a7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88" w:type="dxa"/>
          </w:tcPr>
          <w:p w14:paraId="4E8B6CD9" w14:textId="77777777" w:rsidR="00EA4847" w:rsidRDefault="001D6622">
            <w:pPr>
              <w:pStyle w:val="a7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</w:pPr>
            <w:r w:rsidRPr="005A7AAC"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Общ</w:t>
            </w:r>
            <w:r w:rsidR="00EA4847"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ая сумма расходов</w:t>
            </w:r>
          </w:p>
          <w:p w14:paraId="781CD84D" w14:textId="60A900AA" w:rsidR="00402A4E" w:rsidRPr="005A7AAC" w:rsidRDefault="009746FB">
            <w:pPr>
              <w:pStyle w:val="a7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</w:pPr>
            <w:r w:rsidRPr="005A7AAC"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(</w:t>
            </w:r>
            <w:r w:rsidR="005A7AAC"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гривна / лей</w:t>
            </w:r>
            <w:r w:rsidRPr="005A7AAC"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)</w:t>
            </w:r>
          </w:p>
        </w:tc>
      </w:tr>
      <w:tr w:rsidR="003854CB" w:rsidRPr="00DF27D5" w14:paraId="4D3F80C5" w14:textId="77777777" w:rsidTr="00EA4847">
        <w:tc>
          <w:tcPr>
            <w:tcW w:w="6014" w:type="dxa"/>
          </w:tcPr>
          <w:p w14:paraId="05A30879" w14:textId="06516302" w:rsidR="00402A4E" w:rsidRPr="00DF27D5" w:rsidRDefault="00002906">
            <w:pPr>
              <w:pStyle w:val="a7"/>
              <w:numPr>
                <w:ilvl w:val="0"/>
                <w:numId w:val="8"/>
              </w:num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  <w:lang w:val="ru-RU"/>
              </w:rPr>
              <w:t xml:space="preserve">Человеческие </w:t>
            </w:r>
            <w:r w:rsidR="001D6622" w:rsidRPr="00DF27D5">
              <w:rPr>
                <w:rFonts w:ascii="Arial" w:hAnsi="Arial" w:cs="Arial"/>
                <w:sz w:val="20"/>
                <w:szCs w:val="20"/>
                <w:lang w:val="ru-RU"/>
              </w:rPr>
              <w:t>ресурсы (зарплаты, суточные для</w:t>
            </w:r>
            <w:r>
              <w:rPr>
                <w:rFonts w:ascii="Arial" w:hAnsi="Arial" w:cs="Arial"/>
                <w:sz w:val="20"/>
                <w:szCs w:val="20"/>
                <w:lang w:val="ru-RU"/>
              </w:rPr>
              <w:t xml:space="preserve"> командировок </w:t>
            </w:r>
            <w:r w:rsidR="001D6622" w:rsidRPr="00DF27D5">
              <w:rPr>
                <w:rFonts w:ascii="Arial" w:hAnsi="Arial" w:cs="Arial"/>
                <w:sz w:val="20"/>
                <w:szCs w:val="20"/>
                <w:lang w:val="ru-RU"/>
              </w:rPr>
              <w:t>/</w:t>
            </w:r>
            <w:r>
              <w:rPr>
                <w:rFonts w:ascii="Arial" w:hAnsi="Arial" w:cs="Arial"/>
                <w:sz w:val="20"/>
                <w:szCs w:val="20"/>
                <w:lang w:val="ru-RU"/>
              </w:rPr>
              <w:t xml:space="preserve"> </w:t>
            </w:r>
            <w:r w:rsidR="001D6622" w:rsidRPr="00DF27D5">
              <w:rPr>
                <w:rFonts w:ascii="Arial" w:hAnsi="Arial" w:cs="Arial"/>
                <w:sz w:val="20"/>
                <w:szCs w:val="20"/>
                <w:lang w:val="ru-RU"/>
              </w:rPr>
              <w:t>поездок)</w:t>
            </w:r>
          </w:p>
          <w:p w14:paraId="465F4F28" w14:textId="6FE971E1" w:rsidR="00B51066" w:rsidRPr="00DF27D5" w:rsidRDefault="00B51066" w:rsidP="00B51066">
            <w:pPr>
              <w:pStyle w:val="a7"/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2688" w:type="dxa"/>
          </w:tcPr>
          <w:p w14:paraId="516C9290" w14:textId="77777777" w:rsidR="003854CB" w:rsidRPr="00DF27D5" w:rsidRDefault="003854CB" w:rsidP="00B35362">
            <w:pPr>
              <w:pStyle w:val="a7"/>
              <w:ind w:left="0"/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3854CB" w14:paraId="45B613AE" w14:textId="77777777" w:rsidTr="00EA4847">
        <w:tc>
          <w:tcPr>
            <w:tcW w:w="6014" w:type="dxa"/>
          </w:tcPr>
          <w:p w14:paraId="5A88BF3B" w14:textId="3716E95A" w:rsidR="00402A4E" w:rsidRDefault="00C75469">
            <w:pPr>
              <w:pStyle w:val="a7"/>
              <w:numPr>
                <w:ilvl w:val="0"/>
                <w:numId w:val="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ru-RU"/>
              </w:rPr>
              <w:t xml:space="preserve">Транспортные </w:t>
            </w:r>
            <w:proofErr w:type="spellStart"/>
            <w:r w:rsidR="001D6622">
              <w:rPr>
                <w:rFonts w:ascii="Arial" w:hAnsi="Arial" w:cs="Arial"/>
                <w:sz w:val="20"/>
                <w:szCs w:val="20"/>
              </w:rPr>
              <w:t>расходы</w:t>
            </w:r>
            <w:proofErr w:type="spellEnd"/>
          </w:p>
          <w:p w14:paraId="183BD2F8" w14:textId="7029C1F3" w:rsidR="00B51066" w:rsidRDefault="00B51066" w:rsidP="00B51066">
            <w:pPr>
              <w:pStyle w:val="a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8" w:type="dxa"/>
          </w:tcPr>
          <w:p w14:paraId="4A193FEC" w14:textId="77777777" w:rsidR="003854CB" w:rsidRDefault="003854CB" w:rsidP="00B35362">
            <w:pPr>
              <w:pStyle w:val="a7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54CB" w14:paraId="133AC5E5" w14:textId="77777777" w:rsidTr="00EA4847">
        <w:tc>
          <w:tcPr>
            <w:tcW w:w="6014" w:type="dxa"/>
          </w:tcPr>
          <w:p w14:paraId="4B1D19E4" w14:textId="77777777" w:rsidR="00402A4E" w:rsidRDefault="001D6622">
            <w:pPr>
              <w:pStyle w:val="a7"/>
              <w:numPr>
                <w:ilvl w:val="0"/>
                <w:numId w:val="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51066">
              <w:rPr>
                <w:rFonts w:ascii="Arial" w:hAnsi="Arial" w:cs="Arial"/>
                <w:sz w:val="20"/>
                <w:szCs w:val="20"/>
              </w:rPr>
              <w:t>Оборудование</w:t>
            </w:r>
            <w:proofErr w:type="spellEnd"/>
            <w:r w:rsidRPr="00B51066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51066">
              <w:rPr>
                <w:rFonts w:ascii="Arial" w:hAnsi="Arial" w:cs="Arial"/>
                <w:sz w:val="20"/>
                <w:szCs w:val="20"/>
              </w:rPr>
              <w:t>материалы</w:t>
            </w:r>
            <w:proofErr w:type="spellEnd"/>
            <w:r w:rsidRPr="00B51066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51066">
              <w:rPr>
                <w:rFonts w:ascii="Arial" w:hAnsi="Arial" w:cs="Arial"/>
                <w:sz w:val="20"/>
                <w:szCs w:val="20"/>
              </w:rPr>
              <w:t>сырье</w:t>
            </w:r>
            <w:proofErr w:type="spellEnd"/>
          </w:p>
          <w:p w14:paraId="751DD6F8" w14:textId="304EA278" w:rsidR="00B51066" w:rsidRDefault="00B51066" w:rsidP="00B51066">
            <w:pPr>
              <w:pStyle w:val="a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8" w:type="dxa"/>
          </w:tcPr>
          <w:p w14:paraId="14CCE35B" w14:textId="77777777" w:rsidR="003854CB" w:rsidRDefault="003854CB" w:rsidP="00B35362">
            <w:pPr>
              <w:pStyle w:val="a7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54CB" w14:paraId="2A695298" w14:textId="77777777" w:rsidTr="00EA4847">
        <w:tc>
          <w:tcPr>
            <w:tcW w:w="6014" w:type="dxa"/>
          </w:tcPr>
          <w:p w14:paraId="36772967" w14:textId="77777777" w:rsidR="00402A4E" w:rsidRDefault="001D6622">
            <w:pPr>
              <w:pStyle w:val="a7"/>
              <w:numPr>
                <w:ilvl w:val="0"/>
                <w:numId w:val="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Офисные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расходы</w:t>
            </w:r>
            <w:proofErr w:type="spellEnd"/>
          </w:p>
          <w:p w14:paraId="50C69FA2" w14:textId="624EA69B" w:rsidR="00B51066" w:rsidRDefault="00B51066" w:rsidP="00B51066">
            <w:pPr>
              <w:pStyle w:val="a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8" w:type="dxa"/>
          </w:tcPr>
          <w:p w14:paraId="6EE6E197" w14:textId="77777777" w:rsidR="003854CB" w:rsidRDefault="003854CB" w:rsidP="00B35362">
            <w:pPr>
              <w:pStyle w:val="a7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54CB" w14:paraId="1A05AEA7" w14:textId="77777777" w:rsidTr="00EA4847">
        <w:tc>
          <w:tcPr>
            <w:tcW w:w="6014" w:type="dxa"/>
          </w:tcPr>
          <w:p w14:paraId="147C2BA3" w14:textId="1C891BAA" w:rsidR="00402A4E" w:rsidRDefault="001D6622">
            <w:pPr>
              <w:pStyle w:val="a7"/>
              <w:numPr>
                <w:ilvl w:val="0"/>
                <w:numId w:val="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51066">
              <w:rPr>
                <w:rFonts w:ascii="Arial" w:hAnsi="Arial" w:cs="Arial"/>
                <w:sz w:val="20"/>
                <w:szCs w:val="20"/>
              </w:rPr>
              <w:t>Прочие</w:t>
            </w:r>
            <w:proofErr w:type="spellEnd"/>
            <w:r w:rsidRPr="00B5106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51066">
              <w:rPr>
                <w:rFonts w:ascii="Arial" w:hAnsi="Arial" w:cs="Arial"/>
                <w:sz w:val="20"/>
                <w:szCs w:val="20"/>
              </w:rPr>
              <w:t>расходы</w:t>
            </w:r>
            <w:proofErr w:type="spellEnd"/>
            <w:r w:rsidRPr="00B51066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B51066">
              <w:rPr>
                <w:rFonts w:ascii="Arial" w:hAnsi="Arial" w:cs="Arial"/>
                <w:sz w:val="20"/>
                <w:szCs w:val="20"/>
              </w:rPr>
              <w:t>услуги</w:t>
            </w:r>
            <w:proofErr w:type="spellEnd"/>
            <w:r w:rsidRPr="00B51066">
              <w:rPr>
                <w:rFonts w:ascii="Arial" w:hAnsi="Arial" w:cs="Arial"/>
                <w:sz w:val="20"/>
                <w:szCs w:val="20"/>
              </w:rPr>
              <w:t xml:space="preserve">), </w:t>
            </w:r>
            <w:proofErr w:type="spellStart"/>
            <w:r w:rsidRPr="00B51066">
              <w:rPr>
                <w:rFonts w:ascii="Arial" w:hAnsi="Arial" w:cs="Arial"/>
                <w:i/>
                <w:iCs/>
                <w:sz w:val="20"/>
                <w:szCs w:val="20"/>
              </w:rPr>
              <w:t>пожалуйста</w:t>
            </w:r>
            <w:proofErr w:type="spellEnd"/>
            <w:r w:rsidRPr="00B5106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C75469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 xml:space="preserve">уточните </w:t>
            </w:r>
          </w:p>
          <w:p w14:paraId="25926B0F" w14:textId="70485160" w:rsidR="00B51066" w:rsidRDefault="00B51066" w:rsidP="00B51066">
            <w:pPr>
              <w:pStyle w:val="a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8" w:type="dxa"/>
          </w:tcPr>
          <w:p w14:paraId="7D21F01E" w14:textId="77777777" w:rsidR="003854CB" w:rsidRDefault="003854CB" w:rsidP="00B35362">
            <w:pPr>
              <w:pStyle w:val="a7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54CB" w14:paraId="2E007FC9" w14:textId="77777777" w:rsidTr="00EA4847">
        <w:tc>
          <w:tcPr>
            <w:tcW w:w="6014" w:type="dxa"/>
          </w:tcPr>
          <w:p w14:paraId="7AA2D02C" w14:textId="631BC50A" w:rsidR="00402A4E" w:rsidRDefault="001D6622">
            <w:pPr>
              <w:pStyle w:val="a7"/>
              <w:numPr>
                <w:ilvl w:val="0"/>
                <w:numId w:val="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Другое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51066">
              <w:rPr>
                <w:rFonts w:ascii="Arial" w:hAnsi="Arial" w:cs="Arial"/>
                <w:i/>
                <w:iCs/>
                <w:sz w:val="20"/>
                <w:szCs w:val="20"/>
              </w:rPr>
              <w:t>пожалуйста</w:t>
            </w:r>
            <w:proofErr w:type="spellEnd"/>
            <w:r w:rsidRPr="00B5106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C75469">
              <w:rPr>
                <w:rFonts w:ascii="Arial" w:hAnsi="Arial" w:cs="Arial"/>
                <w:i/>
                <w:iCs/>
                <w:sz w:val="20"/>
                <w:szCs w:val="20"/>
                <w:lang w:val="ru-RU"/>
              </w:rPr>
              <w:t>уточните</w:t>
            </w:r>
          </w:p>
          <w:p w14:paraId="670A0AF7" w14:textId="7C9A8B6E" w:rsidR="00B51066" w:rsidRDefault="00B51066" w:rsidP="00B51066">
            <w:pPr>
              <w:pStyle w:val="a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8" w:type="dxa"/>
          </w:tcPr>
          <w:p w14:paraId="07539ED2" w14:textId="77777777" w:rsidR="003854CB" w:rsidRDefault="003854CB" w:rsidP="00B35362">
            <w:pPr>
              <w:pStyle w:val="a7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54CB" w14:paraId="6B1203C3" w14:textId="77777777" w:rsidTr="00EA4847">
        <w:tc>
          <w:tcPr>
            <w:tcW w:w="6014" w:type="dxa"/>
          </w:tcPr>
          <w:p w14:paraId="53191E85" w14:textId="42F706FE" w:rsidR="00402A4E" w:rsidRDefault="00C75469">
            <w:pPr>
              <w:pStyle w:val="a7"/>
              <w:ind w:left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ru-RU"/>
              </w:rPr>
              <w:t>Всего расходов по Проекту</w:t>
            </w:r>
          </w:p>
          <w:p w14:paraId="6432FCE9" w14:textId="74BA9385" w:rsidR="00B51066" w:rsidRPr="00B51066" w:rsidRDefault="00B51066" w:rsidP="00B51066">
            <w:pPr>
              <w:pStyle w:val="a7"/>
              <w:ind w:left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88" w:type="dxa"/>
          </w:tcPr>
          <w:p w14:paraId="131D6E02" w14:textId="77777777" w:rsidR="003854CB" w:rsidRDefault="003854CB" w:rsidP="00B35362">
            <w:pPr>
              <w:pStyle w:val="a7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CD5057" w14:textId="77777777" w:rsidR="000B1299" w:rsidRDefault="000B1299" w:rsidP="00B35362">
      <w:pPr>
        <w:pStyle w:val="a7"/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0A38683C" w14:textId="77777777" w:rsidR="003249D5" w:rsidRDefault="003249D5" w:rsidP="003249D5">
      <w:pPr>
        <w:pStyle w:val="a7"/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05B4BBCC" w14:textId="270C71EA" w:rsidR="00402A4E" w:rsidRPr="00CD7266" w:rsidRDefault="00CD7266">
      <w:pPr>
        <w:pStyle w:val="a7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ru-RU"/>
        </w:rPr>
      </w:pPr>
      <w:r w:rsidRPr="00CD7266">
        <w:rPr>
          <w:rFonts w:ascii="Arial" w:hAnsi="Arial" w:cs="Arial"/>
          <w:b/>
          <w:bCs/>
          <w:sz w:val="20"/>
          <w:szCs w:val="20"/>
          <w:lang w:val="ru-RU"/>
        </w:rPr>
        <w:t>Прогноз развития бизнеса</w:t>
      </w:r>
      <w:r w:rsidRPr="00CD7266">
        <w:rPr>
          <w:rFonts w:ascii="Arial" w:hAnsi="Arial" w:cs="Arial"/>
          <w:b/>
          <w:bCs/>
          <w:sz w:val="20"/>
          <w:szCs w:val="20"/>
          <w:lang w:val="ru-RU"/>
        </w:rPr>
        <w:t xml:space="preserve"> </w:t>
      </w:r>
      <w:r w:rsidR="001D6622" w:rsidRPr="00DF27D5">
        <w:rPr>
          <w:rFonts w:ascii="Arial" w:hAnsi="Arial" w:cs="Arial"/>
          <w:sz w:val="20"/>
          <w:szCs w:val="20"/>
          <w:lang w:val="ru-RU"/>
        </w:rPr>
        <w:t>(</w:t>
      </w:r>
      <w:r>
        <w:rPr>
          <w:rFonts w:ascii="Arial" w:hAnsi="Arial" w:cs="Arial"/>
          <w:sz w:val="20"/>
          <w:szCs w:val="20"/>
          <w:lang w:val="ru-RU"/>
        </w:rPr>
        <w:t xml:space="preserve">детальный </w:t>
      </w:r>
      <w:r w:rsidR="001D6622" w:rsidRPr="00DF27D5">
        <w:rPr>
          <w:rFonts w:ascii="Arial" w:hAnsi="Arial" w:cs="Arial"/>
          <w:sz w:val="20"/>
          <w:szCs w:val="20"/>
          <w:lang w:val="ru-RU"/>
        </w:rPr>
        <w:t xml:space="preserve">бизнес-план должен быть представлен вместе с полным </w:t>
      </w:r>
      <w:r>
        <w:rPr>
          <w:rFonts w:ascii="Arial" w:hAnsi="Arial" w:cs="Arial"/>
          <w:sz w:val="20"/>
          <w:szCs w:val="20"/>
          <w:lang w:val="ru-RU"/>
        </w:rPr>
        <w:t xml:space="preserve">проектным </w:t>
      </w:r>
      <w:r w:rsidR="001D6622" w:rsidRPr="00DF27D5">
        <w:rPr>
          <w:rFonts w:ascii="Arial" w:hAnsi="Arial" w:cs="Arial"/>
          <w:sz w:val="20"/>
          <w:szCs w:val="20"/>
          <w:lang w:val="ru-RU"/>
        </w:rPr>
        <w:t>предложением)</w:t>
      </w:r>
      <w:r w:rsidR="0084686C" w:rsidRPr="00DF27D5">
        <w:rPr>
          <w:rFonts w:ascii="Arial" w:hAnsi="Arial" w:cs="Arial"/>
          <w:sz w:val="20"/>
          <w:szCs w:val="20"/>
          <w:lang w:val="ru-RU"/>
        </w:rPr>
        <w:t xml:space="preserve">, </w:t>
      </w:r>
      <w:r>
        <w:rPr>
          <w:rFonts w:ascii="Arial" w:hAnsi="Arial" w:cs="Arial"/>
          <w:sz w:val="20"/>
          <w:szCs w:val="20"/>
          <w:lang w:val="ru-RU"/>
        </w:rPr>
        <w:t xml:space="preserve">не более </w:t>
      </w:r>
      <w:r w:rsidR="0084686C" w:rsidRPr="00CD7266">
        <w:rPr>
          <w:rFonts w:ascii="Arial" w:hAnsi="Arial" w:cs="Arial"/>
          <w:sz w:val="20"/>
          <w:szCs w:val="20"/>
          <w:lang w:val="ru-RU"/>
        </w:rPr>
        <w:t>1/2 страницы</w:t>
      </w:r>
    </w:p>
    <w:p w14:paraId="0D578FD4" w14:textId="77777777" w:rsidR="003249D5" w:rsidRPr="00CD7266" w:rsidRDefault="003249D5" w:rsidP="003249D5">
      <w:pPr>
        <w:pStyle w:val="a7"/>
        <w:rPr>
          <w:rFonts w:ascii="Arial" w:hAnsi="Arial" w:cs="Arial"/>
          <w:sz w:val="20"/>
          <w:szCs w:val="20"/>
          <w:lang w:val="ru-RU"/>
        </w:rPr>
      </w:pPr>
    </w:p>
    <w:p w14:paraId="01952EAB" w14:textId="77777777" w:rsidR="00402A4E" w:rsidRPr="00DF27D5" w:rsidRDefault="001D6622">
      <w:pPr>
        <w:pStyle w:val="a7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Каков ваш </w:t>
      </w:r>
      <w:r w:rsidR="003249D5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предполагаемый годовой оборот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предлагаемого бизнеса? </w:t>
      </w:r>
    </w:p>
    <w:p w14:paraId="532C1A61" w14:textId="78DF9152" w:rsidR="00402A4E" w:rsidRPr="00DF27D5" w:rsidRDefault="001D6622">
      <w:pPr>
        <w:pStyle w:val="a7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Кратко </w:t>
      </w:r>
      <w:r w:rsidR="00CD7266">
        <w:rPr>
          <w:rFonts w:ascii="Arial" w:hAnsi="Arial" w:cs="Arial"/>
          <w:i/>
          <w:iCs/>
          <w:sz w:val="20"/>
          <w:szCs w:val="20"/>
          <w:lang w:val="ru-RU"/>
        </w:rPr>
        <w:t xml:space="preserve">изложите 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ваши планы, связанные с </w:t>
      </w:r>
      <w:r w:rsidR="00CD7266">
        <w:rPr>
          <w:rFonts w:ascii="Arial" w:hAnsi="Arial" w:cs="Arial"/>
          <w:i/>
          <w:iCs/>
          <w:sz w:val="20"/>
          <w:szCs w:val="20"/>
          <w:lang w:val="ru-RU"/>
        </w:rPr>
        <w:t xml:space="preserve">достижением уровня самоокупаемости </w:t>
      </w:r>
      <w:r w:rsidR="003249D5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  </w:t>
      </w:r>
    </w:p>
    <w:p w14:paraId="5DFCE749" w14:textId="2D845C22" w:rsidR="00402A4E" w:rsidRPr="00DF27D5" w:rsidRDefault="001D6622">
      <w:pPr>
        <w:pStyle w:val="a7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Каковы ваши </w:t>
      </w:r>
      <w:r w:rsidR="003249D5"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предполагаемые ежемесячные доходы после </w:t>
      </w:r>
      <w:r w:rsidR="00CD7266">
        <w:rPr>
          <w:rFonts w:ascii="Arial" w:hAnsi="Arial" w:cs="Arial"/>
          <w:i/>
          <w:iCs/>
          <w:sz w:val="20"/>
          <w:szCs w:val="20"/>
          <w:lang w:val="ru-RU"/>
        </w:rPr>
        <w:t xml:space="preserve">достижения </w:t>
      </w:r>
      <w:r w:rsidR="003249D5" w:rsidRPr="00DF27D5">
        <w:rPr>
          <w:rFonts w:ascii="Arial" w:hAnsi="Arial" w:cs="Arial"/>
          <w:i/>
          <w:iCs/>
          <w:sz w:val="20"/>
          <w:szCs w:val="20"/>
          <w:lang w:val="ru-RU"/>
        </w:rPr>
        <w:t>точки безубыточности</w:t>
      </w: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? </w:t>
      </w:r>
    </w:p>
    <w:p w14:paraId="4A41BDFA" w14:textId="49CF4397" w:rsidR="00402A4E" w:rsidRPr="00DF27D5" w:rsidRDefault="001D6622">
      <w:pPr>
        <w:pStyle w:val="a7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DF27D5">
        <w:rPr>
          <w:rFonts w:ascii="Arial" w:hAnsi="Arial" w:cs="Arial"/>
          <w:i/>
          <w:iCs/>
          <w:sz w:val="20"/>
          <w:szCs w:val="20"/>
          <w:lang w:val="ru-RU"/>
        </w:rPr>
        <w:t xml:space="preserve">Как вы планируете обеспечить </w:t>
      </w:r>
      <w:r w:rsidR="00B35362" w:rsidRPr="00DF27D5">
        <w:rPr>
          <w:rFonts w:ascii="Arial" w:hAnsi="Arial" w:cs="Arial"/>
          <w:i/>
          <w:iCs/>
          <w:sz w:val="20"/>
          <w:szCs w:val="20"/>
          <w:lang w:val="ru-RU"/>
        </w:rPr>
        <w:t>со</w:t>
      </w:r>
      <w:r w:rsidR="00CD7266">
        <w:rPr>
          <w:rFonts w:ascii="Arial" w:hAnsi="Arial" w:cs="Arial"/>
          <w:i/>
          <w:iCs/>
          <w:sz w:val="20"/>
          <w:szCs w:val="20"/>
          <w:lang w:val="ru-RU"/>
        </w:rPr>
        <w:t>-</w:t>
      </w:r>
      <w:r w:rsidR="00B35362" w:rsidRPr="00DF27D5">
        <w:rPr>
          <w:rFonts w:ascii="Arial" w:hAnsi="Arial" w:cs="Arial"/>
          <w:i/>
          <w:iCs/>
          <w:sz w:val="20"/>
          <w:szCs w:val="20"/>
          <w:lang w:val="ru-RU"/>
        </w:rPr>
        <w:t>финансирование?</w:t>
      </w:r>
    </w:p>
    <w:p w14:paraId="6DD57A0F" w14:textId="0B05422B" w:rsidR="003249D5" w:rsidRPr="006B30EE" w:rsidRDefault="001D6622" w:rsidP="000D17E6">
      <w:pPr>
        <w:pStyle w:val="a7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ru-RU"/>
        </w:rPr>
      </w:pPr>
      <w:r w:rsidRPr="006B30EE">
        <w:rPr>
          <w:rFonts w:ascii="Arial" w:hAnsi="Arial" w:cs="Arial"/>
          <w:i/>
          <w:iCs/>
          <w:sz w:val="20"/>
          <w:szCs w:val="20"/>
          <w:lang w:val="ru-RU"/>
        </w:rPr>
        <w:t xml:space="preserve">Есть ли у вас доступ к </w:t>
      </w:r>
      <w:r w:rsidRPr="006B30EE">
        <w:rPr>
          <w:rFonts w:ascii="Arial" w:hAnsi="Arial" w:cs="Arial"/>
          <w:i/>
          <w:iCs/>
          <w:sz w:val="20"/>
          <w:szCs w:val="20"/>
          <w:lang w:val="ru-RU"/>
        </w:rPr>
        <w:t>финансировани</w:t>
      </w:r>
      <w:r w:rsidR="00CD7266">
        <w:rPr>
          <w:rFonts w:ascii="Arial" w:hAnsi="Arial" w:cs="Arial"/>
          <w:i/>
          <w:iCs/>
          <w:sz w:val="20"/>
          <w:szCs w:val="20"/>
          <w:lang w:val="ru-RU"/>
        </w:rPr>
        <w:t>ю</w:t>
      </w:r>
      <w:r w:rsidRPr="006B30EE">
        <w:rPr>
          <w:rFonts w:ascii="Arial" w:hAnsi="Arial" w:cs="Arial"/>
          <w:i/>
          <w:iCs/>
          <w:sz w:val="20"/>
          <w:szCs w:val="20"/>
          <w:lang w:val="ru-RU"/>
        </w:rPr>
        <w:t xml:space="preserve"> из других источников? </w:t>
      </w:r>
    </w:p>
    <w:p w14:paraId="10D94189" w14:textId="77777777" w:rsidR="003249D5" w:rsidRPr="00DF27D5" w:rsidRDefault="003249D5" w:rsidP="007C1FB7">
      <w:pPr>
        <w:spacing w:after="0" w:line="240" w:lineRule="auto"/>
        <w:jc w:val="both"/>
        <w:rPr>
          <w:rFonts w:ascii="Arial" w:hAnsi="Arial" w:cs="Arial"/>
          <w:sz w:val="20"/>
          <w:szCs w:val="20"/>
          <w:lang w:val="ru-RU"/>
        </w:rPr>
      </w:pPr>
    </w:p>
    <w:p w14:paraId="5DE4BF3E" w14:textId="77777777" w:rsidR="00865B50" w:rsidRPr="00DF27D5" w:rsidRDefault="00865B50" w:rsidP="00865B50">
      <w:p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</w:p>
    <w:p w14:paraId="04EADE1E" w14:textId="5D456128" w:rsidR="00EA28BD" w:rsidRPr="00DF27D5" w:rsidRDefault="00EA28BD" w:rsidP="00EA28BD">
      <w:pPr>
        <w:jc w:val="both"/>
        <w:rPr>
          <w:rFonts w:ascii="Arial" w:hAnsi="Arial" w:cs="Arial"/>
          <w:sz w:val="24"/>
          <w:szCs w:val="24"/>
          <w:lang w:val="ru-RU"/>
        </w:rPr>
      </w:pPr>
    </w:p>
    <w:sectPr w:rsidR="00EA28BD" w:rsidRPr="00DF27D5" w:rsidSect="00F77568">
      <w:headerReference w:type="default" r:id="rId11"/>
      <w:foot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9AE6A" w14:textId="77777777" w:rsidR="001D6622" w:rsidRDefault="001D6622" w:rsidP="00FE192E">
      <w:pPr>
        <w:spacing w:after="0" w:line="240" w:lineRule="auto"/>
      </w:pPr>
      <w:r>
        <w:separator/>
      </w:r>
    </w:p>
  </w:endnote>
  <w:endnote w:type="continuationSeparator" w:id="0">
    <w:p w14:paraId="7B821654" w14:textId="77777777" w:rsidR="001D6622" w:rsidRDefault="001D6622" w:rsidP="00FE192E">
      <w:pPr>
        <w:spacing w:after="0" w:line="240" w:lineRule="auto"/>
      </w:pPr>
      <w:r>
        <w:continuationSeparator/>
      </w:r>
    </w:p>
  </w:endnote>
  <w:endnote w:type="continuationNotice" w:id="1">
    <w:p w14:paraId="2A75A6E9" w14:textId="77777777" w:rsidR="001D6622" w:rsidRDefault="001D66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0162906"/>
      <w:docPartObj>
        <w:docPartGallery w:val="Page Numbers (Bottom of Page)"/>
        <w:docPartUnique/>
      </w:docPartObj>
    </w:sdtPr>
    <w:sdtEndPr/>
    <w:sdtContent>
      <w:p w14:paraId="23B2223E" w14:textId="77777777" w:rsidR="00402A4E" w:rsidRDefault="001D662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1A58" w:rsidRPr="00911A58">
          <w:rPr>
            <w:noProof/>
            <w:lang w:val="de-DE"/>
          </w:rPr>
          <w:t>4</w:t>
        </w:r>
        <w:r>
          <w:fldChar w:fldCharType="end"/>
        </w:r>
      </w:p>
    </w:sdtContent>
  </w:sdt>
  <w:p w14:paraId="0B5517BA" w14:textId="77777777" w:rsidR="00CA13ED" w:rsidRDefault="00CA13E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9CB22" w14:textId="77777777" w:rsidR="001D6622" w:rsidRDefault="001D6622" w:rsidP="00FE192E">
      <w:pPr>
        <w:spacing w:after="0" w:line="240" w:lineRule="auto"/>
      </w:pPr>
      <w:r>
        <w:separator/>
      </w:r>
    </w:p>
  </w:footnote>
  <w:footnote w:type="continuationSeparator" w:id="0">
    <w:p w14:paraId="7AD95CA9" w14:textId="77777777" w:rsidR="001D6622" w:rsidRDefault="001D6622" w:rsidP="00FE192E">
      <w:pPr>
        <w:spacing w:after="0" w:line="240" w:lineRule="auto"/>
      </w:pPr>
      <w:r>
        <w:continuationSeparator/>
      </w:r>
    </w:p>
  </w:footnote>
  <w:footnote w:type="continuationNotice" w:id="1">
    <w:p w14:paraId="39CC0432" w14:textId="77777777" w:rsidR="001D6622" w:rsidRDefault="001D66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5FE21" w14:textId="790A080F" w:rsidR="00FE192E" w:rsidRDefault="003B438B">
    <w:pPr>
      <w:pStyle w:val="a3"/>
    </w:pPr>
    <w:r w:rsidRPr="003B438B">
      <w:rPr>
        <w:noProof/>
      </w:rPr>
      <w:drawing>
        <wp:inline distT="0" distB="0" distL="0" distR="0" wp14:anchorId="10E4239C" wp14:editId="0E82249E">
          <wp:extent cx="5760720" cy="81534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8153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0FCE"/>
    <w:multiLevelType w:val="hybridMultilevel"/>
    <w:tmpl w:val="E620D668"/>
    <w:lvl w:ilvl="0" w:tplc="D6BA416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26423"/>
    <w:multiLevelType w:val="hybridMultilevel"/>
    <w:tmpl w:val="E2F8EB24"/>
    <w:lvl w:ilvl="0" w:tplc="6D32954A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9258EA"/>
    <w:multiLevelType w:val="hybridMultilevel"/>
    <w:tmpl w:val="B5A067D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F1195"/>
    <w:multiLevelType w:val="hybridMultilevel"/>
    <w:tmpl w:val="7F566E90"/>
    <w:lvl w:ilvl="0" w:tplc="6D32954A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9601E6"/>
    <w:multiLevelType w:val="hybridMultilevel"/>
    <w:tmpl w:val="0B366026"/>
    <w:lvl w:ilvl="0" w:tplc="6D32954A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1A062C"/>
    <w:multiLevelType w:val="hybridMultilevel"/>
    <w:tmpl w:val="CA9A0BC8"/>
    <w:lvl w:ilvl="0" w:tplc="6D32954A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267335"/>
    <w:multiLevelType w:val="hybridMultilevel"/>
    <w:tmpl w:val="C3C2A47A"/>
    <w:lvl w:ilvl="0" w:tplc="6D32954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813D1"/>
    <w:multiLevelType w:val="hybridMultilevel"/>
    <w:tmpl w:val="543CF00C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2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cwszA3NTEwNzJV0lEKTi0uzszPAykwqQUA5NDUlywAAAA="/>
  </w:docVars>
  <w:rsids>
    <w:rsidRoot w:val="00FE192E"/>
    <w:rsid w:val="00000093"/>
    <w:rsid w:val="00000AF7"/>
    <w:rsid w:val="00001671"/>
    <w:rsid w:val="00002906"/>
    <w:rsid w:val="00005E3D"/>
    <w:rsid w:val="00005EB0"/>
    <w:rsid w:val="00011426"/>
    <w:rsid w:val="00021DB8"/>
    <w:rsid w:val="00026EEF"/>
    <w:rsid w:val="00033F72"/>
    <w:rsid w:val="0003445F"/>
    <w:rsid w:val="00041428"/>
    <w:rsid w:val="00041B3E"/>
    <w:rsid w:val="00041E4A"/>
    <w:rsid w:val="00044865"/>
    <w:rsid w:val="00044EC2"/>
    <w:rsid w:val="0004544E"/>
    <w:rsid w:val="00050CAA"/>
    <w:rsid w:val="000557D1"/>
    <w:rsid w:val="00060105"/>
    <w:rsid w:val="00061E64"/>
    <w:rsid w:val="0006209D"/>
    <w:rsid w:val="00065589"/>
    <w:rsid w:val="00066C47"/>
    <w:rsid w:val="000703C1"/>
    <w:rsid w:val="0007061A"/>
    <w:rsid w:val="0007460B"/>
    <w:rsid w:val="00075BFA"/>
    <w:rsid w:val="00076DED"/>
    <w:rsid w:val="000771A7"/>
    <w:rsid w:val="00077C5F"/>
    <w:rsid w:val="00077EE5"/>
    <w:rsid w:val="00080706"/>
    <w:rsid w:val="00081C91"/>
    <w:rsid w:val="000832BF"/>
    <w:rsid w:val="00091D45"/>
    <w:rsid w:val="00095168"/>
    <w:rsid w:val="00095367"/>
    <w:rsid w:val="000A1E9E"/>
    <w:rsid w:val="000B1299"/>
    <w:rsid w:val="000B134E"/>
    <w:rsid w:val="000B3F56"/>
    <w:rsid w:val="000B429A"/>
    <w:rsid w:val="000B5ABB"/>
    <w:rsid w:val="000C04F8"/>
    <w:rsid w:val="000C1615"/>
    <w:rsid w:val="000C3FC2"/>
    <w:rsid w:val="000C6ED2"/>
    <w:rsid w:val="000C6F59"/>
    <w:rsid w:val="000D3922"/>
    <w:rsid w:val="000D71B9"/>
    <w:rsid w:val="000D7FF0"/>
    <w:rsid w:val="000E614B"/>
    <w:rsid w:val="000E7599"/>
    <w:rsid w:val="000E7B47"/>
    <w:rsid w:val="000F23CD"/>
    <w:rsid w:val="000F6CC3"/>
    <w:rsid w:val="00100CAD"/>
    <w:rsid w:val="0010568A"/>
    <w:rsid w:val="00105C2F"/>
    <w:rsid w:val="001078A9"/>
    <w:rsid w:val="00107980"/>
    <w:rsid w:val="00107F96"/>
    <w:rsid w:val="00113D20"/>
    <w:rsid w:val="00130AF7"/>
    <w:rsid w:val="00142EB3"/>
    <w:rsid w:val="00143A1E"/>
    <w:rsid w:val="001464AF"/>
    <w:rsid w:val="00146A59"/>
    <w:rsid w:val="00151222"/>
    <w:rsid w:val="00154D77"/>
    <w:rsid w:val="00156762"/>
    <w:rsid w:val="00160E11"/>
    <w:rsid w:val="001613B6"/>
    <w:rsid w:val="00161F78"/>
    <w:rsid w:val="00163385"/>
    <w:rsid w:val="001642E1"/>
    <w:rsid w:val="00170012"/>
    <w:rsid w:val="00173E90"/>
    <w:rsid w:val="00187801"/>
    <w:rsid w:val="001A2477"/>
    <w:rsid w:val="001A2B65"/>
    <w:rsid w:val="001A32D5"/>
    <w:rsid w:val="001A3937"/>
    <w:rsid w:val="001A3C5A"/>
    <w:rsid w:val="001A4178"/>
    <w:rsid w:val="001B0753"/>
    <w:rsid w:val="001C51F5"/>
    <w:rsid w:val="001C592F"/>
    <w:rsid w:val="001D0F3C"/>
    <w:rsid w:val="001D30C4"/>
    <w:rsid w:val="001D443B"/>
    <w:rsid w:val="001D58BD"/>
    <w:rsid w:val="001D6622"/>
    <w:rsid w:val="001D74EC"/>
    <w:rsid w:val="001D79C1"/>
    <w:rsid w:val="001E024E"/>
    <w:rsid w:val="001E163F"/>
    <w:rsid w:val="001E170E"/>
    <w:rsid w:val="001F4921"/>
    <w:rsid w:val="00201192"/>
    <w:rsid w:val="002025FA"/>
    <w:rsid w:val="002026A3"/>
    <w:rsid w:val="002047B2"/>
    <w:rsid w:val="002125F1"/>
    <w:rsid w:val="00213C32"/>
    <w:rsid w:val="00215F7A"/>
    <w:rsid w:val="00217382"/>
    <w:rsid w:val="00223FDB"/>
    <w:rsid w:val="002252AE"/>
    <w:rsid w:val="002363AA"/>
    <w:rsid w:val="00245574"/>
    <w:rsid w:val="00247BED"/>
    <w:rsid w:val="002535D2"/>
    <w:rsid w:val="00253BBA"/>
    <w:rsid w:val="002541AE"/>
    <w:rsid w:val="00255F74"/>
    <w:rsid w:val="0026243E"/>
    <w:rsid w:val="00263DA7"/>
    <w:rsid w:val="00264439"/>
    <w:rsid w:val="002646A3"/>
    <w:rsid w:val="0027027F"/>
    <w:rsid w:val="00273F66"/>
    <w:rsid w:val="002761E9"/>
    <w:rsid w:val="00277EA8"/>
    <w:rsid w:val="002803F9"/>
    <w:rsid w:val="00281E07"/>
    <w:rsid w:val="002878ED"/>
    <w:rsid w:val="0029502A"/>
    <w:rsid w:val="0029503F"/>
    <w:rsid w:val="00297648"/>
    <w:rsid w:val="002A06A4"/>
    <w:rsid w:val="002A0BD5"/>
    <w:rsid w:val="002A22A6"/>
    <w:rsid w:val="002A70B2"/>
    <w:rsid w:val="002B02D5"/>
    <w:rsid w:val="002B07F7"/>
    <w:rsid w:val="002B1C53"/>
    <w:rsid w:val="002C036B"/>
    <w:rsid w:val="002C40A3"/>
    <w:rsid w:val="002C6A8E"/>
    <w:rsid w:val="002D00AE"/>
    <w:rsid w:val="002D733E"/>
    <w:rsid w:val="002E0E03"/>
    <w:rsid w:val="002F55DB"/>
    <w:rsid w:val="00303A0B"/>
    <w:rsid w:val="003064D1"/>
    <w:rsid w:val="00313652"/>
    <w:rsid w:val="00317388"/>
    <w:rsid w:val="00317C8D"/>
    <w:rsid w:val="00321806"/>
    <w:rsid w:val="00322CDA"/>
    <w:rsid w:val="00324153"/>
    <w:rsid w:val="003249D5"/>
    <w:rsid w:val="00331472"/>
    <w:rsid w:val="003326A8"/>
    <w:rsid w:val="00332E21"/>
    <w:rsid w:val="00333FAE"/>
    <w:rsid w:val="00334FF2"/>
    <w:rsid w:val="003350B5"/>
    <w:rsid w:val="00335B90"/>
    <w:rsid w:val="00335EA0"/>
    <w:rsid w:val="00342C7E"/>
    <w:rsid w:val="003459A7"/>
    <w:rsid w:val="00345D06"/>
    <w:rsid w:val="00347053"/>
    <w:rsid w:val="00353302"/>
    <w:rsid w:val="00353A5C"/>
    <w:rsid w:val="0035492A"/>
    <w:rsid w:val="00356456"/>
    <w:rsid w:val="0037275C"/>
    <w:rsid w:val="003752A3"/>
    <w:rsid w:val="003758B0"/>
    <w:rsid w:val="003854CB"/>
    <w:rsid w:val="00385A4E"/>
    <w:rsid w:val="00392A40"/>
    <w:rsid w:val="00394064"/>
    <w:rsid w:val="00394EA5"/>
    <w:rsid w:val="00397CA9"/>
    <w:rsid w:val="003A26B3"/>
    <w:rsid w:val="003A492B"/>
    <w:rsid w:val="003A710E"/>
    <w:rsid w:val="003A74DC"/>
    <w:rsid w:val="003B15AA"/>
    <w:rsid w:val="003B36A9"/>
    <w:rsid w:val="003B438B"/>
    <w:rsid w:val="003C05C8"/>
    <w:rsid w:val="003C0CF2"/>
    <w:rsid w:val="003C0EF7"/>
    <w:rsid w:val="003C188E"/>
    <w:rsid w:val="003C1E06"/>
    <w:rsid w:val="003C5722"/>
    <w:rsid w:val="003C597C"/>
    <w:rsid w:val="003D174C"/>
    <w:rsid w:val="003D2D48"/>
    <w:rsid w:val="003D4603"/>
    <w:rsid w:val="003D47DA"/>
    <w:rsid w:val="003F308A"/>
    <w:rsid w:val="003F4D1F"/>
    <w:rsid w:val="003F6643"/>
    <w:rsid w:val="003F7606"/>
    <w:rsid w:val="00401FC3"/>
    <w:rsid w:val="0040270B"/>
    <w:rsid w:val="00402A4E"/>
    <w:rsid w:val="00403FA6"/>
    <w:rsid w:val="004064BD"/>
    <w:rsid w:val="004125CB"/>
    <w:rsid w:val="004177F8"/>
    <w:rsid w:val="0042366C"/>
    <w:rsid w:val="004246B2"/>
    <w:rsid w:val="004323EE"/>
    <w:rsid w:val="004341A9"/>
    <w:rsid w:val="004345B5"/>
    <w:rsid w:val="00436E9D"/>
    <w:rsid w:val="00440F19"/>
    <w:rsid w:val="00442888"/>
    <w:rsid w:val="0044544F"/>
    <w:rsid w:val="00447711"/>
    <w:rsid w:val="00454307"/>
    <w:rsid w:val="00454B05"/>
    <w:rsid w:val="00456CFC"/>
    <w:rsid w:val="00456D01"/>
    <w:rsid w:val="00462919"/>
    <w:rsid w:val="00463374"/>
    <w:rsid w:val="00463B7B"/>
    <w:rsid w:val="0047415F"/>
    <w:rsid w:val="00474695"/>
    <w:rsid w:val="00476512"/>
    <w:rsid w:val="00483360"/>
    <w:rsid w:val="00487DD0"/>
    <w:rsid w:val="00493463"/>
    <w:rsid w:val="00494456"/>
    <w:rsid w:val="00496494"/>
    <w:rsid w:val="00496534"/>
    <w:rsid w:val="004A5379"/>
    <w:rsid w:val="004C1705"/>
    <w:rsid w:val="004C2A1C"/>
    <w:rsid w:val="004C3123"/>
    <w:rsid w:val="004C5760"/>
    <w:rsid w:val="004C6B5C"/>
    <w:rsid w:val="004C7FD8"/>
    <w:rsid w:val="004D0DCE"/>
    <w:rsid w:val="004D1909"/>
    <w:rsid w:val="004D32FD"/>
    <w:rsid w:val="004D4ABC"/>
    <w:rsid w:val="004F399F"/>
    <w:rsid w:val="005008AD"/>
    <w:rsid w:val="005069F5"/>
    <w:rsid w:val="00507B44"/>
    <w:rsid w:val="00515016"/>
    <w:rsid w:val="00515E62"/>
    <w:rsid w:val="0051744B"/>
    <w:rsid w:val="0052110F"/>
    <w:rsid w:val="00525814"/>
    <w:rsid w:val="005268FD"/>
    <w:rsid w:val="0052759F"/>
    <w:rsid w:val="005304DC"/>
    <w:rsid w:val="00533C46"/>
    <w:rsid w:val="005369BC"/>
    <w:rsid w:val="0054034E"/>
    <w:rsid w:val="0054509A"/>
    <w:rsid w:val="00545FA0"/>
    <w:rsid w:val="00546FB1"/>
    <w:rsid w:val="00546FCB"/>
    <w:rsid w:val="00550BC7"/>
    <w:rsid w:val="00551E25"/>
    <w:rsid w:val="0055650D"/>
    <w:rsid w:val="0056582A"/>
    <w:rsid w:val="00566481"/>
    <w:rsid w:val="00566D9E"/>
    <w:rsid w:val="00567A55"/>
    <w:rsid w:val="00567E74"/>
    <w:rsid w:val="005706A9"/>
    <w:rsid w:val="00576AE3"/>
    <w:rsid w:val="00577B04"/>
    <w:rsid w:val="00587308"/>
    <w:rsid w:val="005948E3"/>
    <w:rsid w:val="00595C2A"/>
    <w:rsid w:val="00596062"/>
    <w:rsid w:val="00597383"/>
    <w:rsid w:val="00597D37"/>
    <w:rsid w:val="005A409D"/>
    <w:rsid w:val="005A411C"/>
    <w:rsid w:val="005A4D40"/>
    <w:rsid w:val="005A5876"/>
    <w:rsid w:val="005A7AAC"/>
    <w:rsid w:val="005B2BE5"/>
    <w:rsid w:val="005B47F5"/>
    <w:rsid w:val="005C345F"/>
    <w:rsid w:val="005C592F"/>
    <w:rsid w:val="005C7E5C"/>
    <w:rsid w:val="005D0719"/>
    <w:rsid w:val="005D2150"/>
    <w:rsid w:val="005D37D4"/>
    <w:rsid w:val="005D40B0"/>
    <w:rsid w:val="005D43A4"/>
    <w:rsid w:val="005D4EBF"/>
    <w:rsid w:val="005D7012"/>
    <w:rsid w:val="005D7BA1"/>
    <w:rsid w:val="005F37A7"/>
    <w:rsid w:val="005F4EB6"/>
    <w:rsid w:val="00600312"/>
    <w:rsid w:val="00602329"/>
    <w:rsid w:val="00602E5A"/>
    <w:rsid w:val="006045AB"/>
    <w:rsid w:val="00605D4D"/>
    <w:rsid w:val="006122B5"/>
    <w:rsid w:val="00612869"/>
    <w:rsid w:val="00633367"/>
    <w:rsid w:val="006369D3"/>
    <w:rsid w:val="00637CA1"/>
    <w:rsid w:val="00640342"/>
    <w:rsid w:val="006433D2"/>
    <w:rsid w:val="00646E2A"/>
    <w:rsid w:val="00650D50"/>
    <w:rsid w:val="00655450"/>
    <w:rsid w:val="006626E5"/>
    <w:rsid w:val="00663033"/>
    <w:rsid w:val="00664381"/>
    <w:rsid w:val="00666EF1"/>
    <w:rsid w:val="00667C69"/>
    <w:rsid w:val="006723A8"/>
    <w:rsid w:val="0067355F"/>
    <w:rsid w:val="00673AFE"/>
    <w:rsid w:val="00674977"/>
    <w:rsid w:val="00675279"/>
    <w:rsid w:val="00676841"/>
    <w:rsid w:val="006805E2"/>
    <w:rsid w:val="00681E85"/>
    <w:rsid w:val="0068202A"/>
    <w:rsid w:val="00684F24"/>
    <w:rsid w:val="006927A3"/>
    <w:rsid w:val="006936CF"/>
    <w:rsid w:val="0069531F"/>
    <w:rsid w:val="00696007"/>
    <w:rsid w:val="006A1A33"/>
    <w:rsid w:val="006A35EE"/>
    <w:rsid w:val="006A5AE2"/>
    <w:rsid w:val="006A5FDB"/>
    <w:rsid w:val="006B04A8"/>
    <w:rsid w:val="006B1A8A"/>
    <w:rsid w:val="006B30EE"/>
    <w:rsid w:val="006D48D8"/>
    <w:rsid w:val="006E2319"/>
    <w:rsid w:val="006E3BBB"/>
    <w:rsid w:val="006E41FE"/>
    <w:rsid w:val="006E6C1F"/>
    <w:rsid w:val="006F0358"/>
    <w:rsid w:val="006F10BC"/>
    <w:rsid w:val="006F32E5"/>
    <w:rsid w:val="006F37FF"/>
    <w:rsid w:val="00700A7D"/>
    <w:rsid w:val="00712D37"/>
    <w:rsid w:val="007161B3"/>
    <w:rsid w:val="0071710C"/>
    <w:rsid w:val="007238CF"/>
    <w:rsid w:val="007277C0"/>
    <w:rsid w:val="00730C2D"/>
    <w:rsid w:val="0073309A"/>
    <w:rsid w:val="00737C50"/>
    <w:rsid w:val="0074198E"/>
    <w:rsid w:val="007422FC"/>
    <w:rsid w:val="007570C4"/>
    <w:rsid w:val="007648B3"/>
    <w:rsid w:val="00765285"/>
    <w:rsid w:val="00765ECF"/>
    <w:rsid w:val="00767C27"/>
    <w:rsid w:val="00772634"/>
    <w:rsid w:val="00772B9A"/>
    <w:rsid w:val="0077610B"/>
    <w:rsid w:val="00785420"/>
    <w:rsid w:val="00793275"/>
    <w:rsid w:val="0079660C"/>
    <w:rsid w:val="007967C4"/>
    <w:rsid w:val="007A0222"/>
    <w:rsid w:val="007A2188"/>
    <w:rsid w:val="007A4AB3"/>
    <w:rsid w:val="007A68D7"/>
    <w:rsid w:val="007A7297"/>
    <w:rsid w:val="007B08A1"/>
    <w:rsid w:val="007B3A62"/>
    <w:rsid w:val="007B56CF"/>
    <w:rsid w:val="007B5778"/>
    <w:rsid w:val="007C1FB7"/>
    <w:rsid w:val="007C2018"/>
    <w:rsid w:val="007C20FA"/>
    <w:rsid w:val="007C3467"/>
    <w:rsid w:val="007C6E03"/>
    <w:rsid w:val="007C78EC"/>
    <w:rsid w:val="007D218D"/>
    <w:rsid w:val="007D59EA"/>
    <w:rsid w:val="007E0BD2"/>
    <w:rsid w:val="007E16A1"/>
    <w:rsid w:val="007E2136"/>
    <w:rsid w:val="007E3712"/>
    <w:rsid w:val="007E4AAB"/>
    <w:rsid w:val="007E5864"/>
    <w:rsid w:val="007E5E02"/>
    <w:rsid w:val="007F4AFB"/>
    <w:rsid w:val="007F7A0B"/>
    <w:rsid w:val="007F7B85"/>
    <w:rsid w:val="007F7D7F"/>
    <w:rsid w:val="00804A14"/>
    <w:rsid w:val="008060CC"/>
    <w:rsid w:val="00812568"/>
    <w:rsid w:val="00814BC1"/>
    <w:rsid w:val="00816410"/>
    <w:rsid w:val="008205F2"/>
    <w:rsid w:val="0082158B"/>
    <w:rsid w:val="0082510B"/>
    <w:rsid w:val="00833583"/>
    <w:rsid w:val="00833F60"/>
    <w:rsid w:val="00840B0E"/>
    <w:rsid w:val="00841547"/>
    <w:rsid w:val="00844776"/>
    <w:rsid w:val="00846722"/>
    <w:rsid w:val="0084686C"/>
    <w:rsid w:val="00854183"/>
    <w:rsid w:val="008564AB"/>
    <w:rsid w:val="008575ED"/>
    <w:rsid w:val="00857B4A"/>
    <w:rsid w:val="0086409D"/>
    <w:rsid w:val="008652EB"/>
    <w:rsid w:val="00865B50"/>
    <w:rsid w:val="00865DB3"/>
    <w:rsid w:val="00876CD5"/>
    <w:rsid w:val="00880026"/>
    <w:rsid w:val="008807F2"/>
    <w:rsid w:val="00886A13"/>
    <w:rsid w:val="00892092"/>
    <w:rsid w:val="008928C2"/>
    <w:rsid w:val="00897DB4"/>
    <w:rsid w:val="008A2F67"/>
    <w:rsid w:val="008A3BA4"/>
    <w:rsid w:val="008B4A88"/>
    <w:rsid w:val="008B5BC7"/>
    <w:rsid w:val="008B7B0F"/>
    <w:rsid w:val="008C177C"/>
    <w:rsid w:val="008C3F9D"/>
    <w:rsid w:val="008C47F7"/>
    <w:rsid w:val="008D5F13"/>
    <w:rsid w:val="008D648B"/>
    <w:rsid w:val="008E06A7"/>
    <w:rsid w:val="008E2024"/>
    <w:rsid w:val="008E3582"/>
    <w:rsid w:val="008F07B1"/>
    <w:rsid w:val="008F2566"/>
    <w:rsid w:val="008F31BD"/>
    <w:rsid w:val="008F397D"/>
    <w:rsid w:val="00900DE0"/>
    <w:rsid w:val="00904B1F"/>
    <w:rsid w:val="00911A58"/>
    <w:rsid w:val="00911CA9"/>
    <w:rsid w:val="009150AA"/>
    <w:rsid w:val="00915229"/>
    <w:rsid w:val="0092032A"/>
    <w:rsid w:val="009315EC"/>
    <w:rsid w:val="0093205A"/>
    <w:rsid w:val="0093576E"/>
    <w:rsid w:val="00937002"/>
    <w:rsid w:val="00937565"/>
    <w:rsid w:val="00937867"/>
    <w:rsid w:val="00937E45"/>
    <w:rsid w:val="009417A7"/>
    <w:rsid w:val="0094557C"/>
    <w:rsid w:val="00953D21"/>
    <w:rsid w:val="00954836"/>
    <w:rsid w:val="0096043A"/>
    <w:rsid w:val="009607F3"/>
    <w:rsid w:val="009628EC"/>
    <w:rsid w:val="0096730C"/>
    <w:rsid w:val="009679FA"/>
    <w:rsid w:val="009706D7"/>
    <w:rsid w:val="00970B27"/>
    <w:rsid w:val="00970FE4"/>
    <w:rsid w:val="009717C3"/>
    <w:rsid w:val="00971FE4"/>
    <w:rsid w:val="009746FB"/>
    <w:rsid w:val="00976252"/>
    <w:rsid w:val="00987312"/>
    <w:rsid w:val="00991ADE"/>
    <w:rsid w:val="00993326"/>
    <w:rsid w:val="00993FFB"/>
    <w:rsid w:val="009A0EAF"/>
    <w:rsid w:val="009B5A17"/>
    <w:rsid w:val="009B6244"/>
    <w:rsid w:val="009B7EC4"/>
    <w:rsid w:val="009C02CF"/>
    <w:rsid w:val="009C1737"/>
    <w:rsid w:val="009C4A2D"/>
    <w:rsid w:val="009C76BA"/>
    <w:rsid w:val="009C7C44"/>
    <w:rsid w:val="009D7583"/>
    <w:rsid w:val="009E6659"/>
    <w:rsid w:val="009F3857"/>
    <w:rsid w:val="009F71DA"/>
    <w:rsid w:val="009F72E6"/>
    <w:rsid w:val="00A006A5"/>
    <w:rsid w:val="00A013E7"/>
    <w:rsid w:val="00A05B47"/>
    <w:rsid w:val="00A14161"/>
    <w:rsid w:val="00A170D5"/>
    <w:rsid w:val="00A234FC"/>
    <w:rsid w:val="00A23A73"/>
    <w:rsid w:val="00A37CD1"/>
    <w:rsid w:val="00A401F8"/>
    <w:rsid w:val="00A42DBC"/>
    <w:rsid w:val="00A50F8B"/>
    <w:rsid w:val="00A530A2"/>
    <w:rsid w:val="00A565CB"/>
    <w:rsid w:val="00A61B77"/>
    <w:rsid w:val="00A64385"/>
    <w:rsid w:val="00A644C4"/>
    <w:rsid w:val="00A66D5B"/>
    <w:rsid w:val="00A75758"/>
    <w:rsid w:val="00A92C27"/>
    <w:rsid w:val="00A93A14"/>
    <w:rsid w:val="00A94152"/>
    <w:rsid w:val="00A94994"/>
    <w:rsid w:val="00AA3D9A"/>
    <w:rsid w:val="00AA522F"/>
    <w:rsid w:val="00AB06CF"/>
    <w:rsid w:val="00AC5AAB"/>
    <w:rsid w:val="00AC6393"/>
    <w:rsid w:val="00AD3B4F"/>
    <w:rsid w:val="00AD63EA"/>
    <w:rsid w:val="00AE10F9"/>
    <w:rsid w:val="00AE1A3F"/>
    <w:rsid w:val="00AE26E7"/>
    <w:rsid w:val="00AE2FB8"/>
    <w:rsid w:val="00AE44A1"/>
    <w:rsid w:val="00AF0944"/>
    <w:rsid w:val="00AF46A7"/>
    <w:rsid w:val="00AF56DF"/>
    <w:rsid w:val="00B01CEB"/>
    <w:rsid w:val="00B05226"/>
    <w:rsid w:val="00B06FCC"/>
    <w:rsid w:val="00B1777A"/>
    <w:rsid w:val="00B31F16"/>
    <w:rsid w:val="00B3452C"/>
    <w:rsid w:val="00B35362"/>
    <w:rsid w:val="00B36858"/>
    <w:rsid w:val="00B37687"/>
    <w:rsid w:val="00B40E3B"/>
    <w:rsid w:val="00B4202A"/>
    <w:rsid w:val="00B44969"/>
    <w:rsid w:val="00B455B1"/>
    <w:rsid w:val="00B51066"/>
    <w:rsid w:val="00B51EA4"/>
    <w:rsid w:val="00B52350"/>
    <w:rsid w:val="00B545EE"/>
    <w:rsid w:val="00B64D66"/>
    <w:rsid w:val="00B73974"/>
    <w:rsid w:val="00B80B6B"/>
    <w:rsid w:val="00B87961"/>
    <w:rsid w:val="00BA299C"/>
    <w:rsid w:val="00BA4B40"/>
    <w:rsid w:val="00BA6DA4"/>
    <w:rsid w:val="00BA77A4"/>
    <w:rsid w:val="00BB555F"/>
    <w:rsid w:val="00BC0BC4"/>
    <w:rsid w:val="00BC2A06"/>
    <w:rsid w:val="00BC5E33"/>
    <w:rsid w:val="00BD43E6"/>
    <w:rsid w:val="00BE08D1"/>
    <w:rsid w:val="00BE2A72"/>
    <w:rsid w:val="00BE38E2"/>
    <w:rsid w:val="00BE40CA"/>
    <w:rsid w:val="00BE6E2D"/>
    <w:rsid w:val="00BE78D0"/>
    <w:rsid w:val="00BF0173"/>
    <w:rsid w:val="00BF0BDD"/>
    <w:rsid w:val="00BF0CFE"/>
    <w:rsid w:val="00BF1042"/>
    <w:rsid w:val="00BF1CFE"/>
    <w:rsid w:val="00BF30F7"/>
    <w:rsid w:val="00BF58AC"/>
    <w:rsid w:val="00BF62A5"/>
    <w:rsid w:val="00BF7538"/>
    <w:rsid w:val="00C07584"/>
    <w:rsid w:val="00C14F50"/>
    <w:rsid w:val="00C158AB"/>
    <w:rsid w:val="00C16A36"/>
    <w:rsid w:val="00C27006"/>
    <w:rsid w:val="00C31517"/>
    <w:rsid w:val="00C33230"/>
    <w:rsid w:val="00C35CFD"/>
    <w:rsid w:val="00C41B29"/>
    <w:rsid w:val="00C4331C"/>
    <w:rsid w:val="00C518B3"/>
    <w:rsid w:val="00C54420"/>
    <w:rsid w:val="00C54799"/>
    <w:rsid w:val="00C578BF"/>
    <w:rsid w:val="00C712C4"/>
    <w:rsid w:val="00C72B00"/>
    <w:rsid w:val="00C7410B"/>
    <w:rsid w:val="00C75469"/>
    <w:rsid w:val="00C75D1A"/>
    <w:rsid w:val="00C763BA"/>
    <w:rsid w:val="00C81E02"/>
    <w:rsid w:val="00C83C06"/>
    <w:rsid w:val="00C85076"/>
    <w:rsid w:val="00C8673E"/>
    <w:rsid w:val="00CA13ED"/>
    <w:rsid w:val="00CA6438"/>
    <w:rsid w:val="00CA769D"/>
    <w:rsid w:val="00CB4943"/>
    <w:rsid w:val="00CC5EDF"/>
    <w:rsid w:val="00CC725E"/>
    <w:rsid w:val="00CD4DC0"/>
    <w:rsid w:val="00CD70FD"/>
    <w:rsid w:val="00CD7266"/>
    <w:rsid w:val="00CE6AD1"/>
    <w:rsid w:val="00CE717B"/>
    <w:rsid w:val="00CE7C6D"/>
    <w:rsid w:val="00D027D4"/>
    <w:rsid w:val="00D05B47"/>
    <w:rsid w:val="00D07011"/>
    <w:rsid w:val="00D07282"/>
    <w:rsid w:val="00D111E3"/>
    <w:rsid w:val="00D22805"/>
    <w:rsid w:val="00D277F8"/>
    <w:rsid w:val="00D35D0E"/>
    <w:rsid w:val="00D41916"/>
    <w:rsid w:val="00D43475"/>
    <w:rsid w:val="00D44A3A"/>
    <w:rsid w:val="00D4766D"/>
    <w:rsid w:val="00D503CF"/>
    <w:rsid w:val="00D507B7"/>
    <w:rsid w:val="00D510DE"/>
    <w:rsid w:val="00D5136D"/>
    <w:rsid w:val="00D56742"/>
    <w:rsid w:val="00D600BC"/>
    <w:rsid w:val="00D620CF"/>
    <w:rsid w:val="00D64073"/>
    <w:rsid w:val="00D65D19"/>
    <w:rsid w:val="00D801B7"/>
    <w:rsid w:val="00D83511"/>
    <w:rsid w:val="00D9422C"/>
    <w:rsid w:val="00DA11E2"/>
    <w:rsid w:val="00DA47A8"/>
    <w:rsid w:val="00DA5CDF"/>
    <w:rsid w:val="00DB1880"/>
    <w:rsid w:val="00DB56A0"/>
    <w:rsid w:val="00DC15CB"/>
    <w:rsid w:val="00DC3258"/>
    <w:rsid w:val="00DC6811"/>
    <w:rsid w:val="00DD23E7"/>
    <w:rsid w:val="00DD31ED"/>
    <w:rsid w:val="00DD4C00"/>
    <w:rsid w:val="00DD56F6"/>
    <w:rsid w:val="00DE0BBD"/>
    <w:rsid w:val="00DE0DC7"/>
    <w:rsid w:val="00DE72DD"/>
    <w:rsid w:val="00DE7826"/>
    <w:rsid w:val="00DF1CE6"/>
    <w:rsid w:val="00DF27D5"/>
    <w:rsid w:val="00DF5070"/>
    <w:rsid w:val="00E04727"/>
    <w:rsid w:val="00E05147"/>
    <w:rsid w:val="00E05E3A"/>
    <w:rsid w:val="00E07615"/>
    <w:rsid w:val="00E106F4"/>
    <w:rsid w:val="00E12383"/>
    <w:rsid w:val="00E15E35"/>
    <w:rsid w:val="00E22F8E"/>
    <w:rsid w:val="00E268BC"/>
    <w:rsid w:val="00E27776"/>
    <w:rsid w:val="00E359F5"/>
    <w:rsid w:val="00E36833"/>
    <w:rsid w:val="00E43255"/>
    <w:rsid w:val="00E45BD3"/>
    <w:rsid w:val="00E46157"/>
    <w:rsid w:val="00E53F8F"/>
    <w:rsid w:val="00E55FD2"/>
    <w:rsid w:val="00E567ED"/>
    <w:rsid w:val="00E60F17"/>
    <w:rsid w:val="00E63303"/>
    <w:rsid w:val="00E66E64"/>
    <w:rsid w:val="00E7259D"/>
    <w:rsid w:val="00E87158"/>
    <w:rsid w:val="00E90F20"/>
    <w:rsid w:val="00E95BA7"/>
    <w:rsid w:val="00E96AC7"/>
    <w:rsid w:val="00E97EE7"/>
    <w:rsid w:val="00EA1E2A"/>
    <w:rsid w:val="00EA28BD"/>
    <w:rsid w:val="00EA4847"/>
    <w:rsid w:val="00EA572F"/>
    <w:rsid w:val="00EA62A8"/>
    <w:rsid w:val="00EA71EF"/>
    <w:rsid w:val="00EB1606"/>
    <w:rsid w:val="00EB3EDE"/>
    <w:rsid w:val="00EB7BCE"/>
    <w:rsid w:val="00EC29B5"/>
    <w:rsid w:val="00EC4575"/>
    <w:rsid w:val="00ED07D4"/>
    <w:rsid w:val="00ED0B53"/>
    <w:rsid w:val="00ED26BF"/>
    <w:rsid w:val="00ED38CF"/>
    <w:rsid w:val="00ED6D50"/>
    <w:rsid w:val="00ED796C"/>
    <w:rsid w:val="00EE0BD4"/>
    <w:rsid w:val="00EE325C"/>
    <w:rsid w:val="00EE3C42"/>
    <w:rsid w:val="00EE439F"/>
    <w:rsid w:val="00EE4B12"/>
    <w:rsid w:val="00EE5946"/>
    <w:rsid w:val="00EE6B88"/>
    <w:rsid w:val="00EE7858"/>
    <w:rsid w:val="00EF3499"/>
    <w:rsid w:val="00EF7091"/>
    <w:rsid w:val="00F025E0"/>
    <w:rsid w:val="00F04745"/>
    <w:rsid w:val="00F049F3"/>
    <w:rsid w:val="00F04BD2"/>
    <w:rsid w:val="00F074AD"/>
    <w:rsid w:val="00F11697"/>
    <w:rsid w:val="00F13AA9"/>
    <w:rsid w:val="00F168EA"/>
    <w:rsid w:val="00F213B9"/>
    <w:rsid w:val="00F21937"/>
    <w:rsid w:val="00F22313"/>
    <w:rsid w:val="00F22623"/>
    <w:rsid w:val="00F2739F"/>
    <w:rsid w:val="00F27B93"/>
    <w:rsid w:val="00F3145B"/>
    <w:rsid w:val="00F33F2B"/>
    <w:rsid w:val="00F379C1"/>
    <w:rsid w:val="00F41B05"/>
    <w:rsid w:val="00F468EE"/>
    <w:rsid w:val="00F52BED"/>
    <w:rsid w:val="00F64B7A"/>
    <w:rsid w:val="00F768D9"/>
    <w:rsid w:val="00F77568"/>
    <w:rsid w:val="00F84C3A"/>
    <w:rsid w:val="00F93E78"/>
    <w:rsid w:val="00F93EB9"/>
    <w:rsid w:val="00F97234"/>
    <w:rsid w:val="00FA103C"/>
    <w:rsid w:val="00FA194A"/>
    <w:rsid w:val="00FA2A73"/>
    <w:rsid w:val="00FA45A1"/>
    <w:rsid w:val="00FA64A2"/>
    <w:rsid w:val="00FB3C24"/>
    <w:rsid w:val="00FC0416"/>
    <w:rsid w:val="00FC1953"/>
    <w:rsid w:val="00FC27BF"/>
    <w:rsid w:val="00FC29BD"/>
    <w:rsid w:val="00FC3D79"/>
    <w:rsid w:val="00FC6DE0"/>
    <w:rsid w:val="00FD28DB"/>
    <w:rsid w:val="00FD2998"/>
    <w:rsid w:val="00FD67EA"/>
    <w:rsid w:val="00FD6EEB"/>
    <w:rsid w:val="00FE0B01"/>
    <w:rsid w:val="00FE11E6"/>
    <w:rsid w:val="00FE192E"/>
    <w:rsid w:val="00FE361B"/>
    <w:rsid w:val="00FE66D6"/>
    <w:rsid w:val="00FF1B93"/>
    <w:rsid w:val="00FF4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44C6C1"/>
  <w15:chartTrackingRefBased/>
  <w15:docId w15:val="{7DCA98CA-3198-4D38-8162-6E6A39AC2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19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192E"/>
  </w:style>
  <w:style w:type="paragraph" w:styleId="a5">
    <w:name w:val="footer"/>
    <w:basedOn w:val="a"/>
    <w:link w:val="a6"/>
    <w:uiPriority w:val="99"/>
    <w:unhideWhenUsed/>
    <w:rsid w:val="00FE19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E192E"/>
  </w:style>
  <w:style w:type="paragraph" w:styleId="a7">
    <w:name w:val="List Paragraph"/>
    <w:basedOn w:val="a"/>
    <w:uiPriority w:val="34"/>
    <w:qFormat/>
    <w:rsid w:val="00F22623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637C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637CA1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1633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213C32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213C32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213C32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13C32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213C32"/>
    <w:rPr>
      <w:b/>
      <w:bCs/>
      <w:sz w:val="20"/>
      <w:szCs w:val="20"/>
    </w:rPr>
  </w:style>
  <w:style w:type="character" w:customStyle="1" w:styleId="fontstyle01">
    <w:name w:val="fontstyle01"/>
    <w:basedOn w:val="a0"/>
    <w:rsid w:val="00602E5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0"/>
    <w:rsid w:val="00602E5A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602E5A"/>
    <w:rPr>
      <w:rFonts w:ascii="Calibri-BoldItalic" w:hAnsi="Calibri-BoldItalic" w:hint="default"/>
      <w:b/>
      <w:bCs/>
      <w:i/>
      <w:iCs/>
      <w:color w:val="000000"/>
      <w:sz w:val="22"/>
      <w:szCs w:val="22"/>
    </w:rPr>
  </w:style>
  <w:style w:type="character" w:styleId="af0">
    <w:name w:val="Hyperlink"/>
    <w:basedOn w:val="a0"/>
    <w:uiPriority w:val="99"/>
    <w:unhideWhenUsed/>
    <w:rsid w:val="00146A59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146A59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4345B5"/>
    <w:pPr>
      <w:spacing w:after="0" w:line="240" w:lineRule="auto"/>
    </w:pPr>
  </w:style>
  <w:style w:type="paragraph" w:styleId="af2">
    <w:name w:val="footnote text"/>
    <w:basedOn w:val="a"/>
    <w:link w:val="af3"/>
    <w:uiPriority w:val="99"/>
    <w:semiHidden/>
    <w:unhideWhenUsed/>
    <w:rsid w:val="003B438B"/>
    <w:pPr>
      <w:spacing w:after="0" w:line="240" w:lineRule="auto"/>
    </w:pPr>
    <w:rPr>
      <w:sz w:val="20"/>
      <w:szCs w:val="20"/>
    </w:rPr>
  </w:style>
  <w:style w:type="character" w:customStyle="1" w:styleId="af3">
    <w:name w:val="Текст сноски Знак"/>
    <w:basedOn w:val="a0"/>
    <w:link w:val="af2"/>
    <w:uiPriority w:val="99"/>
    <w:semiHidden/>
    <w:rsid w:val="003B438B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3B438B"/>
    <w:rPr>
      <w:vertAlign w:val="superscript"/>
    </w:rPr>
  </w:style>
  <w:style w:type="character" w:styleId="af5">
    <w:name w:val="Unresolved Mention"/>
    <w:basedOn w:val="a0"/>
    <w:uiPriority w:val="99"/>
    <w:semiHidden/>
    <w:unhideWhenUsed/>
    <w:rsid w:val="00A66D5B"/>
    <w:rPr>
      <w:color w:val="605E5C"/>
      <w:shd w:val="clear" w:color="auto" w:fill="E1DFDD"/>
    </w:rPr>
  </w:style>
  <w:style w:type="paragraph" w:styleId="af6">
    <w:name w:val="caption"/>
    <w:basedOn w:val="a"/>
    <w:next w:val="a"/>
    <w:uiPriority w:val="35"/>
    <w:unhideWhenUsed/>
    <w:qFormat/>
    <w:rsid w:val="00AE44A1"/>
    <w:pPr>
      <w:spacing w:after="200" w:line="240" w:lineRule="auto"/>
      <w:jc w:val="both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D419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2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93af4a7-f564-4f4f-b1dd-3f7c82b2e31d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8736BCD223349B32B96FA3BA83C2C" ma:contentTypeVersion="13" ma:contentTypeDescription="Create a new document." ma:contentTypeScope="" ma:versionID="3f6be7173824e2480507e38b3a91d6d8">
  <xsd:schema xmlns:xsd="http://www.w3.org/2001/XMLSchema" xmlns:xs="http://www.w3.org/2001/XMLSchema" xmlns:p="http://schemas.microsoft.com/office/2006/metadata/properties" xmlns:ns2="c64cfe94-f559-4859-a2ed-2ddc547b1b22" xmlns:ns3="d93af4a7-f564-4f4f-b1dd-3f7c82b2e31d" targetNamespace="http://schemas.microsoft.com/office/2006/metadata/properties" ma:root="true" ma:fieldsID="1b980b6193bf0c597141a1f002ce011b" ns2:_="" ns3:_="">
    <xsd:import namespace="c64cfe94-f559-4859-a2ed-2ddc547b1b22"/>
    <xsd:import namespace="d93af4a7-f564-4f4f-b1dd-3f7c82b2e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cfe94-f559-4859-a2ed-2ddc547b1b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af4a7-f564-4f4f-b1dd-3f7c82b2e3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1867B1-755A-46FF-B3B9-665BC1FBEF97}">
  <ds:schemaRefs>
    <ds:schemaRef ds:uri="http://schemas.microsoft.com/office/2006/metadata/properties"/>
    <ds:schemaRef ds:uri="http://schemas.microsoft.com/office/infopath/2007/PartnerControls"/>
    <ds:schemaRef ds:uri="d93af4a7-f564-4f4f-b1dd-3f7c82b2e31d"/>
  </ds:schemaRefs>
</ds:datastoreItem>
</file>

<file path=customXml/itemProps2.xml><?xml version="1.0" encoding="utf-8"?>
<ds:datastoreItem xmlns:ds="http://schemas.openxmlformats.org/officeDocument/2006/customXml" ds:itemID="{0A2DB4E2-4EB1-47E8-8CCA-FE1574572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4cfe94-f559-4859-a2ed-2ddc547b1b22"/>
    <ds:schemaRef ds:uri="d93af4a7-f564-4f4f-b1dd-3f7c82b2e3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D9A64C-4316-B648-8BE9-A91C570152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A4E6DC-6C6E-4F82-9725-144CEE7008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28</Words>
  <Characters>3010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531</CharactersWithSpaces>
  <SharedDoc>false</SharedDoc>
  <HLinks>
    <vt:vector size="12" baseType="variant">
      <vt:variant>
        <vt:i4>524372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peaid/prag/document.do?locale=en</vt:lpwstr>
      </vt:variant>
      <vt:variant>
        <vt:lpwstr/>
      </vt:variant>
      <vt:variant>
        <vt:i4>1441799</vt:i4>
      </vt:variant>
      <vt:variant>
        <vt:i4>0</vt:i4>
      </vt:variant>
      <vt:variant>
        <vt:i4>0</vt:i4>
      </vt:variant>
      <vt:variant>
        <vt:i4>5</vt:i4>
      </vt:variant>
      <vt:variant>
        <vt:lpwstr>https://www.euneighbours.eu/en/east/eu-in-action/youth/eunlock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wender</dc:creator>
  <cp:keywords/>
  <dc:description/>
  <cp:lastModifiedBy>Begayim Sharsheeva</cp:lastModifiedBy>
  <cp:revision>18</cp:revision>
  <cp:lastPrinted>2021-07-30T10:01:00Z</cp:lastPrinted>
  <dcterms:created xsi:type="dcterms:W3CDTF">2021-09-07T03:54:00Z</dcterms:created>
  <dcterms:modified xsi:type="dcterms:W3CDTF">2021-09-0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8736BCD223349B32B96FA3BA83C2C</vt:lpwstr>
  </property>
  <property fmtid="{D5CDD505-2E9C-101B-9397-08002B2CF9AE}" pid="3" name="Order">
    <vt:r8>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